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B52C37">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B52C37">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B52C37">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B52C37">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B52C37">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B52C37">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B52C37">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B52C37">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B52C37">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B52C37">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B52C37">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B52C37">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B52C37">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B52C37">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B52C37">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B52C37">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B52C37">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B52C37">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B52C37">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B52C37">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B52C37">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B52C37">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B52C37">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B52C37">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B52C37">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B52C37">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B52C37">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B52C37">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B52C37">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B52C37">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B52C37">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B52C37">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B52C37">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B52C37">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B52C37">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B52C37">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B52C37">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B52C37">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B52C37">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B52C37">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B52C37">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B52C37">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B52C37">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B52C37">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B52C37">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B52C37">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B52C37">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B52C37">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B52C37">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B52C37">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B52C37">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B52C37">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B52C37">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B52C37">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B52C37">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B52C37">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B52C37">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B52C37">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B52C37">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B52C37">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B52C37">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B52C37">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B52C37">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B52C37">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B52C37">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B52C37">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B52C37">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B52C37">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B52C37">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B52C37">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B52C37">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B52C37">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B52C37">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B52C37">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B52C37">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B52C37">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B52C37">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B52C37">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B52C37">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B52C37">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B52C37">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B52C37">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B52C37">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B52C37">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B52C37">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B52C37">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B52C37">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B52C37">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B52C37">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B52C37">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B52C37">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B52C37">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B52C37">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B52C37">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B52C37">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B52C37">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B52C37">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2E7563" w:rsidRPr="00D618C3" w:rsidRDefault="002E7563"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2E7563" w:rsidRPr="00D618C3" w:rsidRDefault="002E7563"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Pr="00D618C3" w:rsidRDefault="002E756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2E7563" w:rsidRPr="00D618C3" w:rsidRDefault="002E7563">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2E7563" w:rsidRDefault="002E7563"/>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lastRenderedPageBreak/>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r>
        <w:rPr>
          <w:lang w:val="en-US"/>
        </w:rPr>
        <w:t>Conventions</w:t>
      </w:r>
      <w:bookmarkEnd w:id="483"/>
      <w:bookmarkEnd w:id="484"/>
      <w:bookmarkEnd w:id="485"/>
      <w:bookmarkEnd w:id="486"/>
      <w:bookmarkEnd w:id="492"/>
      <w:bookmarkEnd w:id="493"/>
      <w:bookmarkEnd w:id="494"/>
      <w:bookmarkEnd w:id="495"/>
      <w:bookmarkEnd w:id="496"/>
      <w:bookmarkEnd w:id="497"/>
      <w:bookmarkEnd w:id="4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0" w:name="_Toc474158336"/>
      <w:bookmarkStart w:id="501" w:name="_Toc487275094"/>
      <w:bookmarkStart w:id="502" w:name="_Toc487287980"/>
      <w:bookmarkStart w:id="503" w:name="_Toc502253661"/>
      <w:bookmarkStart w:id="504" w:name="_Toc493432902"/>
      <w:bookmarkStart w:id="505" w:name="_Toc503638552"/>
      <w:bookmarkStart w:id="506" w:name="_Toc512843275"/>
      <w:bookmarkStart w:id="507" w:name="_Toc524597939"/>
      <w:bookmarkStart w:id="508" w:name="_Ref525638281"/>
      <w:bookmarkStart w:id="509" w:name="_Toc527725208"/>
      <w:bookmarkStart w:id="510" w:name="_Toc535843031"/>
      <w:bookmarkStart w:id="511" w:name="_Ref536786779"/>
      <w:r>
        <w:rPr>
          <w:lang w:val="en-US"/>
        </w:rPr>
        <w:t>Plot Dialog</w:t>
      </w:r>
      <w:bookmarkEnd w:id="500"/>
      <w:bookmarkEnd w:id="501"/>
      <w:bookmarkEnd w:id="502"/>
      <w:bookmarkEnd w:id="503"/>
      <w:bookmarkEnd w:id="504"/>
      <w:bookmarkEnd w:id="505"/>
      <w:bookmarkEnd w:id="506"/>
      <w:bookmarkEnd w:id="507"/>
      <w:bookmarkEnd w:id="508"/>
      <w:bookmarkEnd w:id="509"/>
      <w:bookmarkEnd w:id="510"/>
      <w:bookmarkEnd w:id="51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1B308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F97ABF"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DA17F2"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D10343"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C34DC4"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22FBDE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7693A"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2E7563" w:rsidRDefault="002E7563" w:rsidP="00690DF8">
                      <w:pPr>
                        <w:rPr>
                          <w:sz w:val="48"/>
                        </w:rPr>
                      </w:pPr>
                      <w:r w:rsidRPr="00D618C3">
                        <w:rPr>
                          <w:sz w:val="48"/>
                        </w:rPr>
                        <w:t>A</w:t>
                      </w:r>
                    </w:p>
                    <w:p w:rsidR="002E7563" w:rsidRDefault="002E7563" w:rsidP="00690DF8">
                      <w:pPr>
                        <w:rPr>
                          <w:sz w:val="48"/>
                        </w:rPr>
                      </w:pPr>
                      <w:r>
                        <w:rPr>
                          <w:sz w:val="48"/>
                        </w:rPr>
                        <w:t>B</w:t>
                      </w:r>
                    </w:p>
                    <w:p w:rsidR="002E7563" w:rsidRDefault="002E7563" w:rsidP="00690DF8">
                      <w:pPr>
                        <w:rPr>
                          <w:sz w:val="48"/>
                        </w:rPr>
                      </w:pPr>
                      <w:r>
                        <w:rPr>
                          <w:sz w:val="48"/>
                        </w:rPr>
                        <w:t>C</w:t>
                      </w:r>
                    </w:p>
                    <w:p w:rsidR="002E7563" w:rsidRDefault="002E7563" w:rsidP="00690DF8">
                      <w:pPr>
                        <w:rPr>
                          <w:sz w:val="48"/>
                        </w:rPr>
                      </w:pPr>
                      <w:r>
                        <w:rPr>
                          <w:sz w:val="48"/>
                        </w:rPr>
                        <w:t>D</w:t>
                      </w:r>
                    </w:p>
                    <w:p w:rsidR="002E7563" w:rsidRDefault="002E7563" w:rsidP="00690DF8">
                      <w:pPr>
                        <w:rPr>
                          <w:sz w:val="48"/>
                        </w:rPr>
                      </w:pPr>
                      <w:r>
                        <w:rPr>
                          <w:sz w:val="48"/>
                        </w:rPr>
                        <w:t>E</w:t>
                      </w:r>
                    </w:p>
                    <w:p w:rsidR="002E7563" w:rsidRDefault="002E7563" w:rsidP="00690DF8">
                      <w:pPr>
                        <w:rPr>
                          <w:sz w:val="48"/>
                        </w:rPr>
                      </w:pPr>
                      <w:r>
                        <w:rPr>
                          <w:sz w:val="48"/>
                        </w:rPr>
                        <w:t>F</w:t>
                      </w:r>
                    </w:p>
                    <w:p w:rsidR="002E7563" w:rsidRDefault="002E7563" w:rsidP="00690DF8">
                      <w:pPr>
                        <w:rPr>
                          <w:sz w:val="48"/>
                        </w:rPr>
                      </w:pPr>
                    </w:p>
                    <w:p w:rsidR="002E7563" w:rsidRPr="00D618C3" w:rsidRDefault="002E7563"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0CA12"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359F9"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D527FC"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B4CAE"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7A83E4"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7272D"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349066"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C5AE3"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E7563" w:rsidRDefault="002E756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2E7563" w:rsidRDefault="002E7563"/>
                  </w:txbxContent>
                </v:textbox>
              </v:shape>
            </w:pict>
          </mc:Fallback>
        </mc:AlternateContent>
      </w:r>
      <w:r>
        <w:rPr>
          <w:noProof/>
          <w:lang w:eastAsia="ja-JP"/>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BAED4"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3" w:name="_Toc474158337"/>
      <w:bookmarkStart w:id="514" w:name="_Toc487275095"/>
      <w:bookmarkStart w:id="515" w:name="_Toc487287981"/>
      <w:bookmarkStart w:id="516" w:name="_Toc502253662"/>
      <w:bookmarkStart w:id="517" w:name="_Toc493432903"/>
      <w:bookmarkStart w:id="518" w:name="_Toc503638553"/>
      <w:bookmarkStart w:id="519" w:name="_Toc512843276"/>
      <w:bookmarkStart w:id="520" w:name="_Toc524597940"/>
      <w:bookmarkStart w:id="521" w:name="_Toc527725209"/>
      <w:bookmarkStart w:id="522" w:name="_Toc535843032"/>
      <w:r>
        <w:rPr>
          <w:lang w:val="en-US"/>
        </w:rPr>
        <w:t>Parameters Dialog</w:t>
      </w:r>
      <w:bookmarkEnd w:id="513"/>
      <w:bookmarkEnd w:id="514"/>
      <w:bookmarkEnd w:id="515"/>
      <w:bookmarkEnd w:id="516"/>
      <w:bookmarkEnd w:id="517"/>
      <w:bookmarkEnd w:id="518"/>
      <w:bookmarkEnd w:id="519"/>
      <w:bookmarkEnd w:id="520"/>
      <w:bookmarkEnd w:id="521"/>
      <w:bookmarkEnd w:id="52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4" w:name="_Ref506740680"/>
      <w:bookmarkStart w:id="525" w:name="_Toc512843277"/>
      <w:bookmarkStart w:id="526" w:name="_Toc524597941"/>
      <w:bookmarkStart w:id="527" w:name="_Toc527725210"/>
      <w:bookmarkStart w:id="528" w:name="_Toc535843033"/>
      <w:r>
        <w:rPr>
          <w:lang w:val="en-US"/>
        </w:rPr>
        <w:t>Calculator</w:t>
      </w:r>
      <w:bookmarkEnd w:id="524"/>
      <w:bookmarkEnd w:id="525"/>
      <w:bookmarkEnd w:id="526"/>
      <w:bookmarkEnd w:id="527"/>
      <w:bookmarkEnd w:id="52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0" w:name="_Toc512843278"/>
      <w:bookmarkStart w:id="531" w:name="_Toc524597942"/>
      <w:bookmarkStart w:id="532" w:name="_Toc527725211"/>
      <w:bookmarkStart w:id="533" w:name="_Toc535843034"/>
      <w:r>
        <w:rPr>
          <w:lang w:val="en-US"/>
        </w:rPr>
        <w:t>Script examples</w:t>
      </w:r>
      <w:bookmarkEnd w:id="530"/>
      <w:bookmarkEnd w:id="531"/>
      <w:bookmarkEnd w:id="532"/>
      <w:bookmarkEnd w:id="533"/>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4" w:name="_Toc512843279"/>
      <w:bookmarkStart w:id="535" w:name="_Ref520557648"/>
      <w:bookmarkStart w:id="536" w:name="_Toc524597943"/>
      <w:bookmarkStart w:id="537" w:name="_Toc527725212"/>
      <w:bookmarkStart w:id="538" w:name="_Toc535843035"/>
      <w:r>
        <w:rPr>
          <w:lang w:val="en-US"/>
        </w:rPr>
        <w:t>Quick grid viewer</w:t>
      </w:r>
      <w:bookmarkEnd w:id="534"/>
      <w:bookmarkEnd w:id="535"/>
      <w:bookmarkEnd w:id="536"/>
      <w:bookmarkEnd w:id="537"/>
      <w:bookmarkEnd w:id="53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9"/>
      <w:r w:rsidRPr="008650A6">
        <w:rPr>
          <w:lang w:val="en-US"/>
        </w:rPr>
        <w:t xml:space="preserve"> The Quick Grid Viewer widget displaying the Walker Lake grid data.</w:t>
      </w:r>
    </w:p>
    <w:p w:rsidR="008650A6" w:rsidRDefault="002B2F88" w:rsidP="008650A6">
      <w:pPr>
        <w:pStyle w:val="Ttulo3"/>
        <w:rPr>
          <w:lang w:val="en-US"/>
        </w:rPr>
      </w:pPr>
      <w:bookmarkStart w:id="540" w:name="_Toc512843280"/>
      <w:bookmarkStart w:id="541" w:name="_Toc524597944"/>
      <w:bookmarkStart w:id="542" w:name="_Toc527725213"/>
      <w:bookmarkStart w:id="543" w:name="_Toc535843036"/>
      <w:r>
        <w:rPr>
          <w:lang w:val="en-US"/>
        </w:rPr>
        <w:t>Ex</w:t>
      </w:r>
      <w:r w:rsidR="008650A6">
        <w:rPr>
          <w:lang w:val="en-US"/>
        </w:rPr>
        <w:t>porting/</w:t>
      </w:r>
      <w:r>
        <w:rPr>
          <w:lang w:val="en-US"/>
        </w:rPr>
        <w:t>im</w:t>
      </w:r>
      <w:r w:rsidR="008650A6">
        <w:rPr>
          <w:lang w:val="en-US"/>
        </w:rPr>
        <w:t>porting grid slices as PNG images</w:t>
      </w:r>
      <w:bookmarkEnd w:id="540"/>
      <w:bookmarkEnd w:id="541"/>
      <w:bookmarkEnd w:id="542"/>
      <w:bookmarkEnd w:id="543"/>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4" w:name="_Toc474158338"/>
      <w:bookmarkStart w:id="545" w:name="_Ref485654523"/>
      <w:bookmarkStart w:id="546" w:name="_Ref485923253"/>
      <w:bookmarkStart w:id="547" w:name="_Toc487275096"/>
      <w:bookmarkStart w:id="548" w:name="_Toc487287982"/>
      <w:bookmarkStart w:id="549" w:name="_Toc502253663"/>
      <w:bookmarkStart w:id="550" w:name="_Toc493432904"/>
      <w:bookmarkStart w:id="551" w:name="_Toc503638554"/>
      <w:bookmarkStart w:id="552" w:name="_Toc512843281"/>
      <w:bookmarkStart w:id="553" w:name="_Toc524597945"/>
      <w:bookmarkStart w:id="554" w:name="_Toc527725214"/>
      <w:bookmarkStart w:id="555" w:name="_Toc535843037"/>
      <w:r>
        <w:rPr>
          <w:lang w:val="en-US"/>
        </w:rPr>
        <w:t>3D Viewer</w:t>
      </w:r>
      <w:bookmarkEnd w:id="544"/>
      <w:bookmarkEnd w:id="545"/>
      <w:bookmarkEnd w:id="546"/>
      <w:bookmarkEnd w:id="547"/>
      <w:bookmarkEnd w:id="548"/>
      <w:bookmarkEnd w:id="549"/>
      <w:bookmarkEnd w:id="550"/>
      <w:bookmarkEnd w:id="551"/>
      <w:bookmarkEnd w:id="552"/>
      <w:bookmarkEnd w:id="553"/>
      <w:bookmarkEnd w:id="554"/>
      <w:bookmarkEnd w:id="55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6"/>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7" w:name="_Toc487275097"/>
      <w:bookmarkStart w:id="558" w:name="_Toc487287983"/>
      <w:bookmarkStart w:id="559" w:name="_Toc502253664"/>
      <w:bookmarkStart w:id="560" w:name="_Toc493432905"/>
      <w:bookmarkStart w:id="561" w:name="_Toc503638555"/>
      <w:bookmarkStart w:id="562" w:name="_Toc512843282"/>
      <w:bookmarkStart w:id="563" w:name="_Toc524597946"/>
      <w:bookmarkStart w:id="564" w:name="_Toc527725215"/>
      <w:bookmarkStart w:id="565" w:name="_Toc535843038"/>
      <w:r>
        <w:rPr>
          <w:lang w:val="en-US"/>
        </w:rPr>
        <w:t>Known issues</w:t>
      </w:r>
      <w:bookmarkEnd w:id="557"/>
      <w:bookmarkEnd w:id="558"/>
      <w:bookmarkEnd w:id="559"/>
      <w:bookmarkEnd w:id="560"/>
      <w:bookmarkEnd w:id="561"/>
      <w:bookmarkEnd w:id="562"/>
      <w:bookmarkEnd w:id="563"/>
      <w:bookmarkEnd w:id="564"/>
      <w:bookmarkEnd w:id="56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6"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7" w:name="_Toc493432906"/>
      <w:bookmarkStart w:id="568" w:name="_Toc503638556"/>
      <w:bookmarkStart w:id="569" w:name="_Toc512843283"/>
      <w:bookmarkStart w:id="570" w:name="_Toc524597947"/>
      <w:bookmarkStart w:id="571" w:name="_Toc527725216"/>
      <w:bookmarkStart w:id="572" w:name="_Toc535843039"/>
      <w:r>
        <w:rPr>
          <w:lang w:val="en-US"/>
        </w:rPr>
        <w:t>Known issues trying to launch the program</w:t>
      </w:r>
      <w:bookmarkEnd w:id="566"/>
      <w:bookmarkEnd w:id="567"/>
      <w:bookmarkEnd w:id="568"/>
      <w:bookmarkEnd w:id="569"/>
      <w:bookmarkEnd w:id="570"/>
      <w:bookmarkEnd w:id="571"/>
      <w:bookmarkEnd w:id="57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3" w:name="_Toc474158339"/>
      <w:bookmarkStart w:id="574" w:name="_Toc487275098"/>
      <w:bookmarkStart w:id="575" w:name="_Toc487287984"/>
      <w:bookmarkStart w:id="576" w:name="_Toc502253666"/>
      <w:bookmarkStart w:id="577" w:name="_Toc493432907"/>
      <w:bookmarkStart w:id="578" w:name="_Toc503638557"/>
      <w:bookmarkStart w:id="579" w:name="_Toc512843284"/>
      <w:bookmarkStart w:id="580" w:name="_Toc524597948"/>
      <w:bookmarkStart w:id="581" w:name="_Toc527725217"/>
      <w:bookmarkStart w:id="582" w:name="_Toc535843040"/>
      <w:r>
        <w:rPr>
          <w:lang w:val="en-US"/>
        </w:rPr>
        <w:t>Exploratory data analysis</w:t>
      </w:r>
      <w:bookmarkEnd w:id="573"/>
      <w:bookmarkEnd w:id="574"/>
      <w:bookmarkEnd w:id="575"/>
      <w:bookmarkEnd w:id="576"/>
      <w:bookmarkEnd w:id="577"/>
      <w:bookmarkEnd w:id="578"/>
      <w:bookmarkEnd w:id="579"/>
      <w:bookmarkEnd w:id="580"/>
      <w:bookmarkEnd w:id="581"/>
      <w:bookmarkEnd w:id="58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3" w:name="_Toc474158340"/>
      <w:bookmarkStart w:id="584" w:name="_Toc487275099"/>
      <w:bookmarkStart w:id="585" w:name="_Toc487287985"/>
      <w:bookmarkStart w:id="586" w:name="_Toc502253667"/>
      <w:bookmarkStart w:id="587" w:name="_Toc493432908"/>
      <w:bookmarkStart w:id="588" w:name="_Toc503638558"/>
      <w:bookmarkStart w:id="589" w:name="_Toc512843285"/>
      <w:bookmarkStart w:id="590" w:name="_Toc524597949"/>
      <w:bookmarkStart w:id="591" w:name="_Toc527725218"/>
      <w:bookmarkStart w:id="592" w:name="_Toc535843041"/>
      <w:r>
        <w:rPr>
          <w:lang w:val="en-US"/>
        </w:rPr>
        <w:t>Map / data display</w:t>
      </w:r>
      <w:bookmarkEnd w:id="583"/>
      <w:bookmarkEnd w:id="584"/>
      <w:bookmarkEnd w:id="585"/>
      <w:bookmarkEnd w:id="586"/>
      <w:bookmarkEnd w:id="587"/>
      <w:bookmarkEnd w:id="588"/>
      <w:bookmarkEnd w:id="589"/>
      <w:bookmarkEnd w:id="590"/>
      <w:bookmarkEnd w:id="591"/>
      <w:bookmarkEnd w:id="59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3"/>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4"/>
      <w:r w:rsidRPr="005E7EA3">
        <w:rPr>
          <w:lang w:val="en-US"/>
        </w:rPr>
        <w:t xml:space="preserve"> plot of a XY slice (map) of a regular grid.</w:t>
      </w:r>
    </w:p>
    <w:p w:rsidR="00E1309A" w:rsidRDefault="00E1309A" w:rsidP="00E1309A">
      <w:pPr>
        <w:pStyle w:val="Ttulo3"/>
        <w:rPr>
          <w:lang w:val="en-US"/>
        </w:rPr>
      </w:pPr>
      <w:bookmarkStart w:id="595" w:name="_Toc487275100"/>
      <w:bookmarkStart w:id="596" w:name="_Toc487287986"/>
      <w:bookmarkStart w:id="597" w:name="_Toc502253668"/>
      <w:bookmarkStart w:id="598" w:name="_Toc493432909"/>
      <w:bookmarkStart w:id="599" w:name="_Toc503638559"/>
      <w:bookmarkStart w:id="600" w:name="_Toc512843286"/>
      <w:bookmarkStart w:id="601" w:name="_Toc524597950"/>
      <w:bookmarkStart w:id="602" w:name="_Toc527725219"/>
      <w:bookmarkStart w:id="603" w:name="_Toc535843042"/>
      <w:r>
        <w:rPr>
          <w:lang w:val="en-US"/>
        </w:rPr>
        <w:t>Known issues</w:t>
      </w:r>
      <w:bookmarkEnd w:id="595"/>
      <w:bookmarkEnd w:id="596"/>
      <w:bookmarkEnd w:id="597"/>
      <w:bookmarkEnd w:id="598"/>
      <w:bookmarkEnd w:id="599"/>
      <w:bookmarkEnd w:id="600"/>
      <w:bookmarkEnd w:id="601"/>
      <w:bookmarkEnd w:id="602"/>
      <w:bookmarkEnd w:id="60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4" w:name="_Ref466994790"/>
      <w:bookmarkStart w:id="605" w:name="_Toc474158341"/>
      <w:bookmarkStart w:id="606" w:name="_Toc487275101"/>
      <w:bookmarkStart w:id="607" w:name="_Toc487287987"/>
      <w:bookmarkStart w:id="608" w:name="_Toc502253669"/>
      <w:bookmarkStart w:id="609" w:name="_Toc493432910"/>
      <w:bookmarkStart w:id="610" w:name="_Toc503638560"/>
      <w:bookmarkStart w:id="611" w:name="_Toc512843287"/>
      <w:bookmarkStart w:id="612" w:name="_Toc524597951"/>
      <w:bookmarkStart w:id="613" w:name="_Toc527725220"/>
      <w:bookmarkStart w:id="614" w:name="_Toc535843043"/>
      <w:r>
        <w:rPr>
          <w:lang w:val="en-US"/>
        </w:rPr>
        <w:t>Histogram</w:t>
      </w:r>
      <w:bookmarkEnd w:id="604"/>
      <w:bookmarkEnd w:id="605"/>
      <w:bookmarkEnd w:id="606"/>
      <w:bookmarkEnd w:id="607"/>
      <w:bookmarkEnd w:id="608"/>
      <w:bookmarkEnd w:id="609"/>
      <w:bookmarkEnd w:id="610"/>
      <w:bookmarkEnd w:id="611"/>
      <w:bookmarkEnd w:id="612"/>
      <w:bookmarkEnd w:id="613"/>
      <w:bookmarkEnd w:id="61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5"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5"/>
      <w:r w:rsidRPr="004758C9">
        <w:rPr>
          <w:lang w:val="en-US"/>
        </w:rPr>
        <w:t xml:space="preserve"> The Plot Dialog showing a histogram.</w:t>
      </w:r>
    </w:p>
    <w:p w:rsidR="00243FC4" w:rsidRDefault="00944BF1" w:rsidP="00243FC4">
      <w:pPr>
        <w:pStyle w:val="Ttulo3"/>
        <w:rPr>
          <w:lang w:val="en-US"/>
        </w:rPr>
      </w:pPr>
      <w:bookmarkStart w:id="616" w:name="_Toc487275102"/>
      <w:bookmarkStart w:id="617" w:name="_Toc487287988"/>
      <w:bookmarkStart w:id="618" w:name="_Toc502253670"/>
      <w:bookmarkStart w:id="619" w:name="_Toc493432911"/>
      <w:bookmarkStart w:id="620" w:name="_Toc503638561"/>
      <w:bookmarkStart w:id="621" w:name="_Toc512843288"/>
      <w:bookmarkStart w:id="622" w:name="_Toc524597952"/>
      <w:bookmarkStart w:id="623" w:name="_Toc527725221"/>
      <w:bookmarkStart w:id="624" w:name="_Toc535843044"/>
      <w:r>
        <w:rPr>
          <w:lang w:val="en-US"/>
        </w:rPr>
        <w:t>Known issues</w:t>
      </w:r>
      <w:bookmarkEnd w:id="616"/>
      <w:bookmarkEnd w:id="617"/>
      <w:bookmarkEnd w:id="618"/>
      <w:bookmarkEnd w:id="619"/>
      <w:bookmarkEnd w:id="620"/>
      <w:bookmarkEnd w:id="621"/>
      <w:bookmarkEnd w:id="622"/>
      <w:bookmarkEnd w:id="623"/>
      <w:bookmarkEnd w:id="62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6" w:name="_Toc487275103"/>
      <w:bookmarkStart w:id="627" w:name="_Toc487287989"/>
      <w:bookmarkStart w:id="628" w:name="_Toc502253671"/>
      <w:bookmarkStart w:id="629" w:name="_Toc493432912"/>
      <w:bookmarkStart w:id="630" w:name="_Toc503638562"/>
      <w:bookmarkStart w:id="631" w:name="_Toc512843289"/>
      <w:bookmarkStart w:id="632" w:name="_Toc524597953"/>
      <w:bookmarkStart w:id="633" w:name="_Toc527725222"/>
      <w:bookmarkStart w:id="634" w:name="_Toc535843045"/>
      <w:r>
        <w:rPr>
          <w:lang w:val="en-US"/>
        </w:rPr>
        <w:lastRenderedPageBreak/>
        <w:t>Crossplot</w:t>
      </w:r>
      <w:bookmarkEnd w:id="625"/>
      <w:bookmarkEnd w:id="626"/>
      <w:bookmarkEnd w:id="627"/>
      <w:bookmarkEnd w:id="628"/>
      <w:bookmarkEnd w:id="629"/>
      <w:bookmarkEnd w:id="630"/>
      <w:bookmarkEnd w:id="631"/>
      <w:bookmarkEnd w:id="632"/>
      <w:bookmarkEnd w:id="633"/>
      <w:bookmarkEnd w:id="63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5"/>
      <w:r w:rsidRPr="004E5078">
        <w:rPr>
          <w:lang w:val="en-US"/>
        </w:rPr>
        <w:t xml:space="preserve"> a 3-variable crossplot.</w:t>
      </w:r>
    </w:p>
    <w:p w:rsidR="009C455F" w:rsidRDefault="009C455F" w:rsidP="009C455F">
      <w:pPr>
        <w:pStyle w:val="Ttulo3"/>
        <w:rPr>
          <w:lang w:val="en-US"/>
        </w:rPr>
      </w:pPr>
      <w:bookmarkStart w:id="636" w:name="_Toc502253672"/>
      <w:bookmarkStart w:id="637" w:name="_Toc503638563"/>
      <w:bookmarkStart w:id="638" w:name="_Toc512843290"/>
      <w:bookmarkStart w:id="639" w:name="_Toc524597954"/>
      <w:bookmarkStart w:id="640" w:name="_Toc527725223"/>
      <w:bookmarkStart w:id="641" w:name="_Toc535843046"/>
      <w:r>
        <w:rPr>
          <w:lang w:val="en-US"/>
        </w:rPr>
        <w:t>Known issues</w:t>
      </w:r>
      <w:bookmarkEnd w:id="636"/>
      <w:bookmarkEnd w:id="637"/>
      <w:bookmarkEnd w:id="638"/>
      <w:bookmarkEnd w:id="639"/>
      <w:bookmarkEnd w:id="640"/>
      <w:bookmarkEnd w:id="641"/>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2" w:name="_Ref467343883"/>
      <w:bookmarkStart w:id="643" w:name="_Toc474158344"/>
      <w:bookmarkStart w:id="644" w:name="_Toc487275104"/>
      <w:bookmarkStart w:id="645" w:name="_Toc487287990"/>
      <w:bookmarkStart w:id="646" w:name="_Toc502253673"/>
      <w:bookmarkStart w:id="647" w:name="_Toc493432913"/>
      <w:bookmarkStart w:id="648" w:name="_Toc503638564"/>
      <w:bookmarkStart w:id="649" w:name="_Toc512843291"/>
      <w:bookmarkStart w:id="650" w:name="_Toc524597955"/>
      <w:bookmarkStart w:id="651" w:name="_Toc527725224"/>
      <w:bookmarkStart w:id="652" w:name="_Toc535843047"/>
      <w:r>
        <w:rPr>
          <w:lang w:val="en-US"/>
        </w:rPr>
        <w:t>Probability plot</w:t>
      </w:r>
      <w:bookmarkEnd w:id="642"/>
      <w:bookmarkEnd w:id="643"/>
      <w:bookmarkEnd w:id="644"/>
      <w:bookmarkEnd w:id="645"/>
      <w:bookmarkEnd w:id="646"/>
      <w:bookmarkEnd w:id="647"/>
      <w:bookmarkEnd w:id="648"/>
      <w:bookmarkEnd w:id="649"/>
      <w:bookmarkEnd w:id="650"/>
      <w:bookmarkEnd w:id="651"/>
      <w:bookmarkEnd w:id="65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4" w:name="_Toc474158345"/>
      <w:bookmarkStart w:id="655" w:name="_Toc487275105"/>
      <w:bookmarkStart w:id="656" w:name="_Toc487287991"/>
      <w:bookmarkStart w:id="657" w:name="_Toc502253674"/>
      <w:bookmarkStart w:id="658" w:name="_Toc493432914"/>
      <w:bookmarkStart w:id="659" w:name="_Toc503638565"/>
      <w:bookmarkStart w:id="660" w:name="_Toc512843292"/>
      <w:bookmarkStart w:id="661" w:name="_Toc524597956"/>
      <w:bookmarkStart w:id="662" w:name="_Toc527725225"/>
      <w:bookmarkStart w:id="663" w:name="_Toc535843048"/>
      <w:r>
        <w:rPr>
          <w:lang w:val="en-US"/>
        </w:rPr>
        <w:t>Q-Q and P-P plots</w:t>
      </w:r>
      <w:bookmarkEnd w:id="654"/>
      <w:bookmarkEnd w:id="655"/>
      <w:bookmarkEnd w:id="656"/>
      <w:bookmarkEnd w:id="657"/>
      <w:bookmarkEnd w:id="658"/>
      <w:bookmarkEnd w:id="659"/>
      <w:bookmarkEnd w:id="660"/>
      <w:bookmarkEnd w:id="661"/>
      <w:bookmarkEnd w:id="662"/>
      <w:bookmarkEnd w:id="66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6" w:name="_Ref466988951"/>
      <w:bookmarkStart w:id="667" w:name="_Toc474158346"/>
      <w:bookmarkStart w:id="668" w:name="_Toc487275106"/>
      <w:bookmarkStart w:id="669" w:name="_Toc487287992"/>
      <w:bookmarkStart w:id="670" w:name="_Toc502253675"/>
      <w:bookmarkStart w:id="671" w:name="_Toc493432915"/>
      <w:bookmarkStart w:id="672" w:name="_Toc503638566"/>
      <w:bookmarkStart w:id="673" w:name="_Toc512843293"/>
      <w:bookmarkStart w:id="674" w:name="_Toc524597957"/>
      <w:bookmarkStart w:id="675" w:name="_Toc527725226"/>
      <w:bookmarkStart w:id="676" w:name="_Toc535843049"/>
      <w:r>
        <w:rPr>
          <w:lang w:val="en-US"/>
        </w:rPr>
        <w:t>Univariate distribution modeling</w:t>
      </w:r>
      <w:bookmarkEnd w:id="666"/>
      <w:bookmarkEnd w:id="667"/>
      <w:bookmarkEnd w:id="668"/>
      <w:bookmarkEnd w:id="669"/>
      <w:bookmarkEnd w:id="670"/>
      <w:bookmarkEnd w:id="671"/>
      <w:bookmarkEnd w:id="672"/>
      <w:bookmarkEnd w:id="673"/>
      <w:bookmarkEnd w:id="674"/>
      <w:bookmarkEnd w:id="675"/>
      <w:bookmarkEnd w:id="67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0" w:name="_Toc487275107"/>
      <w:bookmarkStart w:id="681" w:name="_Toc487287993"/>
      <w:bookmarkStart w:id="682" w:name="_Toc502253676"/>
      <w:bookmarkStart w:id="683" w:name="_Toc493432916"/>
      <w:bookmarkStart w:id="684" w:name="_Toc503638567"/>
      <w:bookmarkStart w:id="685" w:name="_Toc512843294"/>
      <w:bookmarkStart w:id="686" w:name="_Toc524597958"/>
      <w:bookmarkStart w:id="687" w:name="_Toc527725227"/>
      <w:bookmarkStart w:id="688" w:name="_Toc535843050"/>
      <w:r>
        <w:rPr>
          <w:lang w:val="en-US"/>
        </w:rPr>
        <w:t>Known issues</w:t>
      </w:r>
      <w:bookmarkEnd w:id="680"/>
      <w:bookmarkEnd w:id="681"/>
      <w:bookmarkEnd w:id="682"/>
      <w:bookmarkEnd w:id="683"/>
      <w:bookmarkEnd w:id="684"/>
      <w:bookmarkEnd w:id="685"/>
      <w:bookmarkEnd w:id="686"/>
      <w:bookmarkEnd w:id="687"/>
      <w:bookmarkEnd w:id="68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9" w:name="_Toc474158348"/>
      <w:bookmarkStart w:id="690" w:name="_Ref487092315"/>
      <w:bookmarkStart w:id="691" w:name="_Toc487275108"/>
      <w:bookmarkStart w:id="692" w:name="_Toc487287994"/>
      <w:bookmarkStart w:id="693" w:name="_Toc502253677"/>
      <w:bookmarkStart w:id="694" w:name="_Toc493432917"/>
      <w:bookmarkStart w:id="695" w:name="_Toc503638568"/>
      <w:bookmarkStart w:id="696" w:name="_Toc512843295"/>
      <w:bookmarkStart w:id="697" w:name="_Toc524597959"/>
      <w:bookmarkStart w:id="698" w:name="_Ref525890555"/>
      <w:bookmarkStart w:id="699" w:name="_Toc527725228"/>
      <w:bookmarkStart w:id="700" w:name="_Toc535843051"/>
      <w:r>
        <w:rPr>
          <w:lang w:val="en-US"/>
        </w:rPr>
        <w:t>Bivariate distribution modeling</w:t>
      </w:r>
      <w:bookmarkEnd w:id="689"/>
      <w:bookmarkEnd w:id="690"/>
      <w:bookmarkEnd w:id="691"/>
      <w:bookmarkEnd w:id="692"/>
      <w:bookmarkEnd w:id="693"/>
      <w:bookmarkEnd w:id="694"/>
      <w:bookmarkEnd w:id="695"/>
      <w:bookmarkEnd w:id="696"/>
      <w:bookmarkEnd w:id="697"/>
      <w:bookmarkEnd w:id="698"/>
      <w:bookmarkEnd w:id="699"/>
      <w:bookmarkEnd w:id="70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701"/>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4" w:name="_Toc487275109"/>
      <w:bookmarkStart w:id="705" w:name="_Toc487287995"/>
      <w:bookmarkStart w:id="706" w:name="_Toc502253678"/>
      <w:bookmarkStart w:id="707" w:name="_Toc493432918"/>
      <w:bookmarkStart w:id="708" w:name="_Toc503638569"/>
      <w:bookmarkStart w:id="709" w:name="_Toc512843296"/>
      <w:bookmarkStart w:id="710" w:name="_Toc524597960"/>
      <w:bookmarkStart w:id="711" w:name="_Toc527725229"/>
      <w:bookmarkStart w:id="712" w:name="_Toc535843052"/>
      <w:r>
        <w:rPr>
          <w:lang w:val="en-US"/>
        </w:rPr>
        <w:t>Known issues</w:t>
      </w:r>
      <w:bookmarkEnd w:id="704"/>
      <w:bookmarkEnd w:id="705"/>
      <w:bookmarkEnd w:id="706"/>
      <w:bookmarkEnd w:id="707"/>
      <w:bookmarkEnd w:id="708"/>
      <w:bookmarkEnd w:id="709"/>
      <w:bookmarkEnd w:id="710"/>
      <w:bookmarkEnd w:id="711"/>
      <w:bookmarkEnd w:id="71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3" w:name="_Toc502253679"/>
      <w:bookmarkStart w:id="714" w:name="_Toc493432919"/>
      <w:bookmarkStart w:id="715" w:name="_Toc503638570"/>
      <w:bookmarkStart w:id="716" w:name="_Toc512843297"/>
      <w:bookmarkStart w:id="717" w:name="_Toc524597961"/>
      <w:bookmarkStart w:id="718" w:name="_Toc527725230"/>
      <w:bookmarkStart w:id="719" w:name="_Toc535843053"/>
      <w:bookmarkStart w:id="720" w:name="_Toc474158350"/>
      <w:r>
        <w:rPr>
          <w:lang w:val="en-US"/>
        </w:rPr>
        <w:t>Histograms of realizations</w:t>
      </w:r>
      <w:bookmarkEnd w:id="713"/>
      <w:bookmarkEnd w:id="714"/>
      <w:bookmarkEnd w:id="715"/>
      <w:bookmarkEnd w:id="716"/>
      <w:bookmarkEnd w:id="717"/>
      <w:bookmarkEnd w:id="718"/>
      <w:bookmarkEnd w:id="719"/>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2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2" w:name="_Toc487287996"/>
      <w:bookmarkStart w:id="723" w:name="_Toc502253680"/>
      <w:bookmarkStart w:id="724" w:name="_Toc493432920"/>
      <w:bookmarkStart w:id="725" w:name="_Toc503638571"/>
      <w:bookmarkStart w:id="726" w:name="_Toc512843298"/>
      <w:bookmarkStart w:id="727" w:name="_Toc524597962"/>
      <w:bookmarkStart w:id="728" w:name="_Toc527725231"/>
      <w:bookmarkStart w:id="729" w:name="_Toc535843054"/>
      <w:r>
        <w:rPr>
          <w:lang w:val="en-US"/>
        </w:rPr>
        <w:t>Known issues with plots</w:t>
      </w:r>
      <w:bookmarkEnd w:id="722"/>
      <w:r w:rsidR="000F73D2">
        <w:rPr>
          <w:lang w:val="en-US"/>
        </w:rPr>
        <w:t xml:space="preserve"> (</w:t>
      </w:r>
      <w:r w:rsidR="000F73D2" w:rsidRPr="000F73D2">
        <w:rPr>
          <w:rStyle w:val="SourceCodeChar"/>
        </w:rPr>
        <w:t>*plt</w:t>
      </w:r>
      <w:r w:rsidR="000F73D2">
        <w:rPr>
          <w:lang w:val="en-US"/>
        </w:rPr>
        <w:t xml:space="preserve"> programs in general)</w:t>
      </w:r>
      <w:bookmarkEnd w:id="723"/>
      <w:bookmarkEnd w:id="724"/>
      <w:bookmarkEnd w:id="725"/>
      <w:bookmarkEnd w:id="726"/>
      <w:bookmarkEnd w:id="727"/>
      <w:bookmarkEnd w:id="728"/>
      <w:bookmarkEnd w:id="72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0" w:name="_Toc487275110"/>
      <w:bookmarkStart w:id="731" w:name="_Toc487287997"/>
      <w:bookmarkStart w:id="732" w:name="_Toc502253681"/>
      <w:bookmarkStart w:id="733" w:name="_Toc493432921"/>
      <w:bookmarkStart w:id="734" w:name="_Toc503638572"/>
      <w:bookmarkStart w:id="735" w:name="_Toc512843299"/>
      <w:bookmarkStart w:id="736" w:name="_Toc524597963"/>
      <w:bookmarkStart w:id="737" w:name="_Toc527725232"/>
      <w:bookmarkStart w:id="738" w:name="_Toc535843055"/>
      <w:r>
        <w:rPr>
          <w:lang w:val="en-US"/>
        </w:rPr>
        <w:t>Data preparation</w:t>
      </w:r>
      <w:bookmarkEnd w:id="720"/>
      <w:bookmarkEnd w:id="730"/>
      <w:bookmarkEnd w:id="731"/>
      <w:bookmarkEnd w:id="732"/>
      <w:bookmarkEnd w:id="733"/>
      <w:bookmarkEnd w:id="734"/>
      <w:bookmarkEnd w:id="735"/>
      <w:bookmarkEnd w:id="736"/>
      <w:bookmarkEnd w:id="737"/>
      <w:bookmarkEnd w:id="73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9" w:name="_Toc474158351"/>
      <w:bookmarkStart w:id="740" w:name="_Ref479438784"/>
      <w:bookmarkStart w:id="741" w:name="_Ref479438793"/>
      <w:bookmarkStart w:id="742" w:name="_Toc487275111"/>
      <w:bookmarkStart w:id="743" w:name="_Toc487287998"/>
      <w:bookmarkStart w:id="744" w:name="_Toc502253682"/>
      <w:bookmarkStart w:id="745" w:name="_Toc493432922"/>
      <w:bookmarkStart w:id="746" w:name="_Toc503638573"/>
      <w:bookmarkStart w:id="747" w:name="_Toc512843300"/>
      <w:bookmarkStart w:id="748" w:name="_Toc524597964"/>
      <w:bookmarkStart w:id="749" w:name="_Toc527725233"/>
      <w:bookmarkStart w:id="750" w:name="_Toc535843056"/>
      <w:r>
        <w:rPr>
          <w:lang w:val="en-US"/>
        </w:rPr>
        <w:t>Declustering</w:t>
      </w:r>
      <w:bookmarkEnd w:id="739"/>
      <w:bookmarkEnd w:id="740"/>
      <w:bookmarkEnd w:id="741"/>
      <w:bookmarkEnd w:id="742"/>
      <w:bookmarkEnd w:id="743"/>
      <w:bookmarkEnd w:id="744"/>
      <w:bookmarkEnd w:id="745"/>
      <w:bookmarkEnd w:id="746"/>
      <w:bookmarkEnd w:id="747"/>
      <w:bookmarkEnd w:id="748"/>
      <w:bookmarkEnd w:id="749"/>
      <w:bookmarkEnd w:id="75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5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3" w:name="_Toc474158352"/>
      <w:bookmarkStart w:id="754" w:name="_Toc487275112"/>
      <w:bookmarkStart w:id="755" w:name="_Toc487287999"/>
      <w:bookmarkStart w:id="756" w:name="_Toc502253683"/>
      <w:bookmarkStart w:id="757" w:name="_Toc493432923"/>
      <w:bookmarkStart w:id="758" w:name="_Toc503638574"/>
      <w:bookmarkStart w:id="759" w:name="_Toc512843301"/>
      <w:bookmarkStart w:id="760" w:name="_Toc524597965"/>
      <w:bookmarkStart w:id="761" w:name="_Toc527725234"/>
      <w:bookmarkStart w:id="762"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3"/>
      <w:bookmarkEnd w:id="754"/>
      <w:bookmarkEnd w:id="755"/>
      <w:bookmarkEnd w:id="756"/>
      <w:bookmarkEnd w:id="757"/>
      <w:bookmarkEnd w:id="758"/>
      <w:bookmarkEnd w:id="759"/>
      <w:bookmarkEnd w:id="760"/>
      <w:bookmarkEnd w:id="761"/>
      <w:bookmarkEnd w:id="76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3"/>
      <w:r w:rsidRPr="0069378D">
        <w:rPr>
          <w:lang w:val="en-US"/>
        </w:rPr>
        <w:t xml:space="preserve"> Map of inconsistent declustering weights.</w:t>
      </w:r>
    </w:p>
    <w:p w:rsidR="009F7941" w:rsidRDefault="0032588C" w:rsidP="0032588C">
      <w:pPr>
        <w:pStyle w:val="Ttulo2"/>
        <w:rPr>
          <w:lang w:val="en-US"/>
        </w:rPr>
      </w:pPr>
      <w:bookmarkStart w:id="764" w:name="_Ref466989082"/>
      <w:bookmarkStart w:id="765" w:name="_Toc474158354"/>
      <w:bookmarkStart w:id="766" w:name="_Toc487275113"/>
      <w:bookmarkStart w:id="767" w:name="_Toc487288000"/>
      <w:bookmarkStart w:id="768" w:name="_Toc502253684"/>
      <w:bookmarkStart w:id="769" w:name="_Toc493432924"/>
      <w:bookmarkStart w:id="770" w:name="_Toc503638575"/>
      <w:bookmarkStart w:id="771" w:name="_Toc512843302"/>
      <w:bookmarkStart w:id="772" w:name="_Toc524597966"/>
      <w:bookmarkStart w:id="773" w:name="_Toc527725235"/>
      <w:bookmarkStart w:id="774" w:name="_Toc535843058"/>
      <w:r>
        <w:rPr>
          <w:lang w:val="en-US"/>
        </w:rPr>
        <w:t>Transfer collocated values</w:t>
      </w:r>
      <w:bookmarkEnd w:id="764"/>
      <w:bookmarkEnd w:id="765"/>
      <w:bookmarkEnd w:id="766"/>
      <w:bookmarkEnd w:id="767"/>
      <w:bookmarkEnd w:id="768"/>
      <w:bookmarkEnd w:id="769"/>
      <w:bookmarkEnd w:id="770"/>
      <w:bookmarkEnd w:id="771"/>
      <w:bookmarkEnd w:id="772"/>
      <w:bookmarkEnd w:id="773"/>
      <w:bookmarkEnd w:id="77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5" w:name="_Ref473478005"/>
      <w:bookmarkStart w:id="776" w:name="_Toc474158355"/>
      <w:bookmarkStart w:id="777" w:name="_Toc487275114"/>
      <w:bookmarkStart w:id="778" w:name="_Toc487288001"/>
      <w:bookmarkStart w:id="779" w:name="_Toc502253685"/>
      <w:bookmarkStart w:id="780" w:name="_Toc493432925"/>
      <w:bookmarkStart w:id="781" w:name="_Toc503638576"/>
      <w:bookmarkStart w:id="782" w:name="_Toc512843303"/>
      <w:bookmarkStart w:id="783" w:name="_Toc524597967"/>
      <w:bookmarkStart w:id="784" w:name="_Toc527725236"/>
      <w:bookmarkStart w:id="785" w:name="_Toc535843059"/>
      <w:r>
        <w:rPr>
          <w:lang w:val="en-US"/>
        </w:rPr>
        <w:t>Creating a grid for estimation or simulation</w:t>
      </w:r>
      <w:bookmarkEnd w:id="775"/>
      <w:bookmarkEnd w:id="776"/>
      <w:bookmarkEnd w:id="777"/>
      <w:bookmarkEnd w:id="778"/>
      <w:bookmarkEnd w:id="779"/>
      <w:bookmarkEnd w:id="780"/>
      <w:bookmarkEnd w:id="781"/>
      <w:bookmarkEnd w:id="782"/>
      <w:bookmarkEnd w:id="783"/>
      <w:bookmarkEnd w:id="784"/>
      <w:bookmarkEnd w:id="78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7" w:name="_Toc474158356"/>
      <w:bookmarkStart w:id="788" w:name="_Toc487275115"/>
      <w:bookmarkStart w:id="789" w:name="_Toc487288002"/>
      <w:bookmarkStart w:id="790" w:name="_Ref488052020"/>
      <w:bookmarkStart w:id="791" w:name="_Toc502253686"/>
      <w:bookmarkStart w:id="792" w:name="_Toc493432926"/>
      <w:bookmarkStart w:id="793" w:name="_Toc503638577"/>
      <w:bookmarkStart w:id="794" w:name="_Toc512843304"/>
      <w:bookmarkStart w:id="795" w:name="_Toc524597968"/>
      <w:bookmarkStart w:id="796" w:name="_Toc527725237"/>
      <w:bookmarkStart w:id="797" w:name="_Toc535843060"/>
      <w:r>
        <w:rPr>
          <w:lang w:val="en-US"/>
        </w:rPr>
        <w:t>Convert a grid to point set</w:t>
      </w:r>
      <w:bookmarkEnd w:id="787"/>
      <w:bookmarkEnd w:id="788"/>
      <w:bookmarkEnd w:id="789"/>
      <w:bookmarkEnd w:id="790"/>
      <w:bookmarkEnd w:id="791"/>
      <w:bookmarkEnd w:id="792"/>
      <w:bookmarkEnd w:id="793"/>
      <w:bookmarkEnd w:id="794"/>
      <w:bookmarkEnd w:id="795"/>
      <w:bookmarkEnd w:id="796"/>
      <w:bookmarkEnd w:id="79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8" w:name="_Ref476083232"/>
      <w:bookmarkStart w:id="799" w:name="_Toc487275116"/>
      <w:bookmarkStart w:id="800" w:name="_Toc487288003"/>
      <w:bookmarkStart w:id="801" w:name="_Toc502253687"/>
      <w:bookmarkStart w:id="802" w:name="_Toc493432927"/>
      <w:bookmarkStart w:id="803" w:name="_Toc503638578"/>
      <w:bookmarkStart w:id="804" w:name="_Toc512843305"/>
      <w:bookmarkStart w:id="805" w:name="_Toc524597969"/>
      <w:bookmarkStart w:id="806" w:name="_Toc527725238"/>
      <w:bookmarkStart w:id="807" w:name="_Toc535843061"/>
      <w:bookmarkStart w:id="808" w:name="_Ref474598060"/>
      <w:r>
        <w:rPr>
          <w:lang w:val="en-US"/>
        </w:rPr>
        <w:t xml:space="preserve">Look for duplicate samples or </w:t>
      </w:r>
      <w:r w:rsidR="00571A79">
        <w:rPr>
          <w:lang w:val="en-US"/>
        </w:rPr>
        <w:t>samples</w:t>
      </w:r>
      <w:r>
        <w:rPr>
          <w:lang w:val="en-US"/>
        </w:rPr>
        <w:t xml:space="preserve"> too close</w:t>
      </w:r>
      <w:bookmarkEnd w:id="798"/>
      <w:bookmarkEnd w:id="799"/>
      <w:bookmarkEnd w:id="800"/>
      <w:bookmarkEnd w:id="801"/>
      <w:bookmarkEnd w:id="802"/>
      <w:bookmarkEnd w:id="803"/>
      <w:bookmarkEnd w:id="804"/>
      <w:bookmarkEnd w:id="805"/>
      <w:bookmarkEnd w:id="806"/>
      <w:bookmarkEnd w:id="80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9" w:name="_Toc487275117"/>
      <w:bookmarkStart w:id="810" w:name="_Toc487288004"/>
      <w:bookmarkStart w:id="811" w:name="_Toc502253688"/>
      <w:bookmarkStart w:id="812" w:name="_Toc493432928"/>
      <w:bookmarkStart w:id="813" w:name="_Toc503638579"/>
      <w:bookmarkStart w:id="814" w:name="_Toc512843306"/>
      <w:bookmarkStart w:id="815" w:name="_Toc524597970"/>
      <w:bookmarkStart w:id="816" w:name="_Toc527725239"/>
      <w:bookmarkStart w:id="817" w:name="_Toc535843062"/>
      <w:r>
        <w:rPr>
          <w:lang w:val="en-US"/>
        </w:rPr>
        <w:t>Known issues</w:t>
      </w:r>
      <w:bookmarkEnd w:id="809"/>
      <w:bookmarkEnd w:id="810"/>
      <w:bookmarkEnd w:id="811"/>
      <w:bookmarkEnd w:id="812"/>
      <w:bookmarkEnd w:id="813"/>
      <w:bookmarkEnd w:id="814"/>
      <w:bookmarkEnd w:id="815"/>
      <w:bookmarkEnd w:id="816"/>
      <w:bookmarkEnd w:id="8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8" w:name="_Ref487274502"/>
      <w:bookmarkStart w:id="819" w:name="_Toc487275118"/>
      <w:bookmarkStart w:id="820" w:name="_Toc487288005"/>
      <w:bookmarkStart w:id="821" w:name="_Toc502253689"/>
      <w:bookmarkStart w:id="822" w:name="_Toc493432929"/>
      <w:bookmarkStart w:id="823" w:name="_Toc503638580"/>
      <w:bookmarkStart w:id="824" w:name="_Toc512843307"/>
      <w:bookmarkStart w:id="825" w:name="_Toc524597971"/>
      <w:bookmarkStart w:id="826" w:name="_Toc527725240"/>
      <w:bookmarkStart w:id="827" w:name="_Toc535843063"/>
      <w:r>
        <w:rPr>
          <w:lang w:val="en-US"/>
        </w:rPr>
        <w:t>Resampling large grids</w:t>
      </w:r>
      <w:bookmarkEnd w:id="818"/>
      <w:bookmarkEnd w:id="819"/>
      <w:bookmarkEnd w:id="820"/>
      <w:bookmarkEnd w:id="821"/>
      <w:bookmarkEnd w:id="822"/>
      <w:bookmarkEnd w:id="823"/>
      <w:bookmarkEnd w:id="824"/>
      <w:bookmarkEnd w:id="825"/>
      <w:bookmarkEnd w:id="826"/>
      <w:bookmarkEnd w:id="82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8" w:name="_Toc512843308"/>
      <w:bookmarkStart w:id="829" w:name="_Toc524597972"/>
      <w:bookmarkStart w:id="830" w:name="_Ref526257076"/>
      <w:bookmarkStart w:id="831" w:name="_Toc527725241"/>
      <w:bookmarkStart w:id="832" w:name="_Toc535843064"/>
      <w:bookmarkStart w:id="833" w:name="_Ref9851953"/>
      <w:r>
        <w:rPr>
          <w:lang w:val="en-US"/>
        </w:rPr>
        <w:t>Topological data transfer between grids (grid projection).</w:t>
      </w:r>
      <w:bookmarkEnd w:id="828"/>
      <w:bookmarkEnd w:id="829"/>
      <w:bookmarkEnd w:id="830"/>
      <w:bookmarkEnd w:id="831"/>
      <w:bookmarkEnd w:id="832"/>
      <w:bookmarkEnd w:id="83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6" w:name="_Toc535843065"/>
      <w:r>
        <w:rPr>
          <w:lang w:val="en-US"/>
        </w:rPr>
        <w:t>Convert facies names/symbols to facies codes</w:t>
      </w:r>
      <w:bookmarkEnd w:id="8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7" w:name="_Toc535843066"/>
      <w:r>
        <w:rPr>
          <w:lang w:val="en-US"/>
        </w:rPr>
        <w:t>Convert variables</w:t>
      </w:r>
      <w:r w:rsidR="00C47178">
        <w:rPr>
          <w:lang w:val="en-US"/>
        </w:rPr>
        <w:t xml:space="preserve"> with codes</w:t>
      </w:r>
      <w:r>
        <w:rPr>
          <w:lang w:val="en-US"/>
        </w:rPr>
        <w:t xml:space="preserve"> to categorical variables</w:t>
      </w:r>
      <w:bookmarkEnd w:id="837"/>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E117D7" w:rsidRDefault="00E117D7" w:rsidP="00E117D7">
      <w:pPr>
        <w:pStyle w:val="Ttulo1"/>
        <w:rPr>
          <w:lang w:val="en-US"/>
        </w:rPr>
      </w:pPr>
      <w:bookmarkStart w:id="838" w:name="_Toc487275119"/>
      <w:bookmarkStart w:id="839" w:name="_Toc487288006"/>
      <w:bookmarkStart w:id="840" w:name="_Toc502253690"/>
      <w:bookmarkStart w:id="841" w:name="_Toc493432930"/>
      <w:bookmarkStart w:id="842" w:name="_Toc503638581"/>
      <w:bookmarkStart w:id="843" w:name="_Toc512843309"/>
      <w:bookmarkStart w:id="844" w:name="_Toc524597973"/>
      <w:bookmarkStart w:id="845" w:name="_Toc527725242"/>
      <w:bookmarkStart w:id="846" w:name="_Toc535843067"/>
      <w:r>
        <w:rPr>
          <w:lang w:val="en-US"/>
        </w:rPr>
        <w:t>Data transforms</w:t>
      </w:r>
      <w:bookmarkEnd w:id="838"/>
      <w:bookmarkEnd w:id="839"/>
      <w:bookmarkEnd w:id="840"/>
      <w:bookmarkEnd w:id="841"/>
      <w:bookmarkEnd w:id="842"/>
      <w:bookmarkEnd w:id="843"/>
      <w:bookmarkEnd w:id="844"/>
      <w:bookmarkEnd w:id="845"/>
      <w:bookmarkEnd w:id="846"/>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7" w:name="_Toc474158353"/>
      <w:bookmarkStart w:id="848" w:name="_Toc487275120"/>
      <w:bookmarkStart w:id="849" w:name="_Toc487288007"/>
      <w:bookmarkStart w:id="850" w:name="_Ref498246045"/>
      <w:bookmarkStart w:id="851" w:name="_Toc502253691"/>
      <w:bookmarkStart w:id="852" w:name="_Toc493432931"/>
      <w:bookmarkStart w:id="853" w:name="_Toc503638582"/>
      <w:bookmarkStart w:id="854" w:name="_Toc512843310"/>
      <w:bookmarkStart w:id="855" w:name="_Toc524597974"/>
      <w:bookmarkStart w:id="856" w:name="_Toc527725243"/>
      <w:bookmarkStart w:id="857" w:name="_Ref532141480"/>
      <w:bookmarkStart w:id="858" w:name="_Toc535843068"/>
      <w:r>
        <w:rPr>
          <w:lang w:val="en-US"/>
        </w:rPr>
        <w:t>Normal Score Transform</w:t>
      </w:r>
      <w:bookmarkEnd w:id="847"/>
      <w:bookmarkEnd w:id="848"/>
      <w:bookmarkEnd w:id="849"/>
      <w:bookmarkEnd w:id="850"/>
      <w:bookmarkEnd w:id="851"/>
      <w:bookmarkEnd w:id="852"/>
      <w:bookmarkEnd w:id="853"/>
      <w:bookmarkEnd w:id="854"/>
      <w:bookmarkEnd w:id="855"/>
      <w:bookmarkEnd w:id="856"/>
      <w:bookmarkEnd w:id="857"/>
      <w:bookmarkEnd w:id="85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0" w:name="_Toc487275121"/>
      <w:bookmarkStart w:id="861" w:name="_Toc487288008"/>
      <w:bookmarkStart w:id="862" w:name="_Ref488051115"/>
      <w:bookmarkStart w:id="863" w:name="_Ref488597623"/>
      <w:bookmarkStart w:id="864" w:name="_Ref492574516"/>
      <w:bookmarkStart w:id="865" w:name="_Toc502253692"/>
      <w:bookmarkStart w:id="866" w:name="_Toc493432932"/>
      <w:bookmarkStart w:id="867" w:name="_Toc503638583"/>
      <w:bookmarkStart w:id="868" w:name="_Ref506389551"/>
      <w:bookmarkStart w:id="869" w:name="_Ref510020564"/>
      <w:bookmarkStart w:id="870" w:name="_Ref510182898"/>
      <w:bookmarkStart w:id="871" w:name="_Ref510340656"/>
      <w:bookmarkStart w:id="872" w:name="_Toc512843311"/>
      <w:bookmarkStart w:id="873" w:name="_Toc524597975"/>
      <w:bookmarkStart w:id="874" w:name="_Toc527725244"/>
      <w:bookmarkStart w:id="875" w:name="_Toc535843069"/>
      <w:r>
        <w:rPr>
          <w:lang w:val="en-US"/>
        </w:rPr>
        <w:t>Fourier Transform</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7" w:name="_Toc502253693"/>
      <w:bookmarkStart w:id="878" w:name="_Toc493432933"/>
      <w:bookmarkStart w:id="879" w:name="_Toc503638584"/>
      <w:bookmarkStart w:id="880" w:name="_Toc512843312"/>
      <w:bookmarkStart w:id="881" w:name="_Toc524597976"/>
      <w:bookmarkStart w:id="882" w:name="_Toc527725245"/>
      <w:bookmarkStart w:id="883" w:name="_Toc535843070"/>
      <w:r>
        <w:rPr>
          <w:lang w:val="en-US"/>
        </w:rPr>
        <w:t>Known issues with FT</w:t>
      </w:r>
      <w:bookmarkEnd w:id="877"/>
      <w:bookmarkEnd w:id="878"/>
      <w:bookmarkEnd w:id="879"/>
      <w:bookmarkEnd w:id="880"/>
      <w:bookmarkEnd w:id="881"/>
      <w:bookmarkEnd w:id="882"/>
      <w:bookmarkEnd w:id="88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4" w:name="_Ref492577235"/>
      <w:bookmarkStart w:id="885" w:name="_Toc502253694"/>
      <w:bookmarkStart w:id="886" w:name="_Toc493432934"/>
      <w:bookmarkStart w:id="887" w:name="_Toc503638585"/>
      <w:bookmarkStart w:id="888" w:name="_Toc512843313"/>
      <w:bookmarkStart w:id="889" w:name="_Toc524597977"/>
      <w:bookmarkStart w:id="890" w:name="_Toc527725246"/>
      <w:bookmarkStart w:id="891" w:name="_Toc535843071"/>
      <w:r>
        <w:rPr>
          <w:lang w:val="en-US"/>
        </w:rPr>
        <w:lastRenderedPageBreak/>
        <w:t>Reverse Fourier Transform</w:t>
      </w:r>
      <w:bookmarkEnd w:id="884"/>
      <w:bookmarkEnd w:id="885"/>
      <w:bookmarkEnd w:id="886"/>
      <w:bookmarkEnd w:id="887"/>
      <w:bookmarkEnd w:id="888"/>
      <w:bookmarkEnd w:id="889"/>
      <w:bookmarkEnd w:id="890"/>
      <w:bookmarkEnd w:id="89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2" w:name="_Ref506393948"/>
      <w:bookmarkStart w:id="893" w:name="_Toc512843314"/>
      <w:bookmarkStart w:id="894" w:name="_Toc524597978"/>
      <w:bookmarkStart w:id="895" w:name="_Toc527725247"/>
      <w:bookmarkStart w:id="896" w:name="_Toc535843072"/>
      <w:r>
        <w:rPr>
          <w:lang w:val="en-US"/>
        </w:rPr>
        <w:t>Singular Value Decomposition (SVD)</w:t>
      </w:r>
      <w:bookmarkEnd w:id="892"/>
      <w:bookmarkEnd w:id="893"/>
      <w:bookmarkEnd w:id="894"/>
      <w:bookmarkEnd w:id="895"/>
      <w:bookmarkEnd w:id="89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8" w:name="_Ref506392035"/>
      <w:bookmarkStart w:id="89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8"/>
      <w:bookmarkEnd w:id="89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90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901"/>
      <w:r w:rsidRPr="00E452ED">
        <w:rPr>
          <w:lang w:val="en-US"/>
        </w:rPr>
        <w:t xml:space="preserve"> The SVD Analysis Dialog.</w:t>
      </w:r>
    </w:p>
    <w:p w:rsidR="005F1152" w:rsidRDefault="005F1152" w:rsidP="005F1152">
      <w:pPr>
        <w:pStyle w:val="Ttulo3"/>
        <w:rPr>
          <w:lang w:val="en-US"/>
        </w:rPr>
      </w:pPr>
      <w:bookmarkStart w:id="902" w:name="_Toc512843315"/>
      <w:bookmarkStart w:id="903" w:name="_Toc524597979"/>
      <w:bookmarkStart w:id="904" w:name="_Toc527725248"/>
      <w:bookmarkStart w:id="905" w:name="_Toc535843073"/>
      <w:r>
        <w:rPr>
          <w:lang w:val="en-US"/>
        </w:rPr>
        <w:t>Performing SVD analysis</w:t>
      </w:r>
      <w:bookmarkEnd w:id="902"/>
      <w:bookmarkEnd w:id="903"/>
      <w:bookmarkEnd w:id="904"/>
      <w:bookmarkEnd w:id="90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8" w:name="_Toc524597980"/>
      <w:bookmarkStart w:id="909" w:name="_Toc527725249"/>
      <w:bookmarkStart w:id="910" w:name="_Toc535843074"/>
      <w:r>
        <w:rPr>
          <w:lang w:val="en-US"/>
        </w:rPr>
        <w:t>Custom SVD analysis</w:t>
      </w:r>
      <w:bookmarkEnd w:id="908"/>
      <w:bookmarkEnd w:id="909"/>
      <w:bookmarkEnd w:id="91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1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2" w:name="_Toc535843075"/>
      <w:r>
        <w:rPr>
          <w:lang w:val="en-US"/>
        </w:rPr>
        <w:t>Empirical Mode Decomposition (EMD)</w:t>
      </w:r>
      <w:bookmarkEnd w:id="912"/>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3"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3"/>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4"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4"/>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5"/>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6"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6"/>
      <w:r w:rsidR="0030216A">
        <w:rPr>
          <w:lang w:val="en-US"/>
        </w:rPr>
        <w:t xml:space="preserve"> </w:t>
      </w:r>
    </w:p>
    <w:p w:rsidR="0030216A" w:rsidRDefault="0030216A" w:rsidP="003903F7">
      <w:pPr>
        <w:pStyle w:val="PargrafodaLista"/>
        <w:numPr>
          <w:ilvl w:val="0"/>
          <w:numId w:val="20"/>
        </w:numPr>
        <w:jc w:val="both"/>
        <w:rPr>
          <w:lang w:val="en-US"/>
        </w:rPr>
      </w:pPr>
      <w:bookmarkStart w:id="917"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7"/>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8"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8"/>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9" w:name="_Toc535843076"/>
      <w:r>
        <w:rPr>
          <w:lang w:val="en-US"/>
        </w:rPr>
        <w:t>Gabor Analysis</w:t>
      </w:r>
      <w:bookmarkEnd w:id="91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20"/>
      <w:r w:rsidRPr="00AE5843">
        <w:rPr>
          <w:lang w:val="en-US"/>
        </w:rPr>
        <w:t xml:space="preserve"> The Gabor Analysis Dialog.</w:t>
      </w:r>
    </w:p>
    <w:p w:rsidR="00AE5843" w:rsidRDefault="00AE5843" w:rsidP="00AE5843">
      <w:pPr>
        <w:pStyle w:val="Ttulo3"/>
        <w:rPr>
          <w:lang w:val="en-US"/>
        </w:rPr>
      </w:pPr>
      <w:bookmarkStart w:id="921" w:name="_Ref535242140"/>
      <w:bookmarkStart w:id="922" w:name="_Toc535843077"/>
      <w:r>
        <w:rPr>
          <w:lang w:val="en-US"/>
        </w:rPr>
        <w:t>Assessing the locally varying spectral content</w:t>
      </w:r>
      <w:bookmarkEnd w:id="921"/>
      <w:bookmarkEnd w:id="922"/>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3" w:name="_Toc535843078"/>
      <w:r>
        <w:rPr>
          <w:lang w:val="en-US"/>
        </w:rPr>
        <w:t>Kernel aliasing</w:t>
      </w:r>
      <w:bookmarkEnd w:id="92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5" w:name="_Toc535843079"/>
      <w:r>
        <w:rPr>
          <w:lang w:val="en-US"/>
        </w:rPr>
        <w:t>Assessing omnidirectional spectral content</w:t>
      </w:r>
      <w:bookmarkEnd w:id="92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6"/>
      <w:r w:rsidRPr="00342474">
        <w:rPr>
          <w:lang w:val="en-US"/>
        </w:rPr>
        <w:t xml:space="preserve"> The Scan Gabor Response Dialog.</w:t>
      </w:r>
    </w:p>
    <w:p w:rsidR="007A66FD" w:rsidRDefault="007A66FD" w:rsidP="007A66FD">
      <w:pPr>
        <w:pStyle w:val="Ttulo3"/>
        <w:rPr>
          <w:lang w:val="en-US"/>
        </w:rPr>
      </w:pPr>
      <w:bookmarkStart w:id="927" w:name="_Toc535843080"/>
      <w:r>
        <w:rPr>
          <w:lang w:val="en-US"/>
        </w:rPr>
        <w:t>Interpreting the frequency-azimuth diagram</w:t>
      </w:r>
      <w:bookmarkEnd w:id="927"/>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8"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8"/>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9" w:name="_Toc535843081"/>
      <w:r>
        <w:rPr>
          <w:lang w:val="en-US"/>
        </w:rPr>
        <w:t>Filtering structures</w:t>
      </w:r>
      <w:bookmarkEnd w:id="929"/>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0" w:name="_Toc474158357"/>
      <w:bookmarkStart w:id="931" w:name="_Ref476392917"/>
      <w:bookmarkStart w:id="932" w:name="_Ref480561511"/>
      <w:bookmarkStart w:id="933" w:name="_Toc487275122"/>
      <w:bookmarkStart w:id="934" w:name="_Toc487288009"/>
      <w:bookmarkStart w:id="935" w:name="_Toc502253695"/>
      <w:bookmarkStart w:id="936" w:name="_Toc493432935"/>
      <w:bookmarkStart w:id="937" w:name="_Toc503638586"/>
      <w:bookmarkStart w:id="938" w:name="_Toc512843316"/>
      <w:bookmarkStart w:id="939" w:name="_Toc524597981"/>
      <w:bookmarkStart w:id="940" w:name="_Toc527725250"/>
      <w:bookmarkStart w:id="941" w:name="_Ref535582264"/>
      <w:bookmarkStart w:id="942" w:name="_Toc535843082"/>
      <w:r>
        <w:rPr>
          <w:lang w:val="en-US"/>
        </w:rPr>
        <w:t>Data classification</w:t>
      </w:r>
      <w:bookmarkEnd w:id="808"/>
      <w:bookmarkEnd w:id="930"/>
      <w:bookmarkEnd w:id="931"/>
      <w:bookmarkEnd w:id="932"/>
      <w:bookmarkEnd w:id="933"/>
      <w:bookmarkEnd w:id="934"/>
      <w:bookmarkEnd w:id="935"/>
      <w:bookmarkEnd w:id="936"/>
      <w:bookmarkEnd w:id="937"/>
      <w:bookmarkEnd w:id="938"/>
      <w:bookmarkEnd w:id="939"/>
      <w:bookmarkEnd w:id="940"/>
      <w:bookmarkEnd w:id="941"/>
      <w:bookmarkEnd w:id="94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3" w:name="_Toc474158358"/>
      <w:bookmarkStart w:id="944" w:name="_Ref477011266"/>
      <w:bookmarkStart w:id="945" w:name="_Ref478306062"/>
      <w:bookmarkStart w:id="946" w:name="_Toc487275123"/>
      <w:bookmarkStart w:id="947" w:name="_Toc487288010"/>
      <w:bookmarkStart w:id="948" w:name="_Ref501996988"/>
      <w:bookmarkStart w:id="949" w:name="_Toc502253696"/>
      <w:bookmarkStart w:id="950" w:name="_Toc493432936"/>
      <w:bookmarkStart w:id="951" w:name="_Toc503638587"/>
      <w:bookmarkStart w:id="952" w:name="_Toc512843317"/>
      <w:bookmarkStart w:id="953" w:name="_Toc524597982"/>
      <w:bookmarkStart w:id="954" w:name="_Toc527725251"/>
      <w:bookmarkStart w:id="955" w:name="_Ref535503282"/>
      <w:bookmarkStart w:id="956" w:name="_Toc535843083"/>
      <w:bookmarkStart w:id="957" w:name="_Ref536084027"/>
      <w:r>
        <w:rPr>
          <w:lang w:val="en-US"/>
        </w:rPr>
        <w:t>Category definition</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9" w:name="_Toc474158359"/>
      <w:bookmarkStart w:id="960" w:name="_Toc487275124"/>
      <w:bookmarkStart w:id="961" w:name="_Toc487288011"/>
      <w:bookmarkStart w:id="962" w:name="_Ref501996990"/>
      <w:bookmarkStart w:id="963" w:name="_Toc502253697"/>
      <w:bookmarkStart w:id="964" w:name="_Toc493432937"/>
      <w:bookmarkStart w:id="965" w:name="_Toc503638588"/>
      <w:bookmarkStart w:id="966" w:name="_Toc512843318"/>
      <w:bookmarkStart w:id="967" w:name="_Toc524597983"/>
      <w:bookmarkStart w:id="968" w:name="_Toc527725252"/>
      <w:bookmarkStart w:id="969" w:name="_Toc535843084"/>
      <w:r>
        <w:rPr>
          <w:lang w:val="en-US"/>
        </w:rPr>
        <w:t>Univariate</w:t>
      </w:r>
      <w:r w:rsidR="00302F3C">
        <w:rPr>
          <w:lang w:val="en-US"/>
        </w:rPr>
        <w:t xml:space="preserve"> classification</w:t>
      </w:r>
      <w:bookmarkEnd w:id="959"/>
      <w:bookmarkEnd w:id="960"/>
      <w:bookmarkEnd w:id="961"/>
      <w:bookmarkEnd w:id="962"/>
      <w:bookmarkEnd w:id="963"/>
      <w:bookmarkEnd w:id="964"/>
      <w:bookmarkEnd w:id="965"/>
      <w:bookmarkEnd w:id="966"/>
      <w:bookmarkEnd w:id="967"/>
      <w:bookmarkEnd w:id="968"/>
      <w:bookmarkEnd w:id="969"/>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7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71"/>
      <w:r w:rsidRPr="00C81DF9">
        <w:rPr>
          <w:lang w:val="en-US"/>
        </w:rPr>
        <w:t xml:space="preserve"> The dialog used to specify ranges of values to be mapped into categories.</w:t>
      </w:r>
    </w:p>
    <w:p w:rsidR="00302F3C" w:rsidRDefault="007C147C" w:rsidP="00302F3C">
      <w:pPr>
        <w:pStyle w:val="Ttulo2"/>
        <w:rPr>
          <w:lang w:val="en-US"/>
        </w:rPr>
      </w:pPr>
      <w:bookmarkStart w:id="972" w:name="_Toc487275125"/>
      <w:bookmarkStart w:id="973" w:name="_Toc487288012"/>
      <w:bookmarkStart w:id="974" w:name="_Toc502253698"/>
      <w:bookmarkStart w:id="975" w:name="_Toc493432938"/>
      <w:bookmarkStart w:id="976" w:name="_Toc503638589"/>
      <w:bookmarkStart w:id="977" w:name="_Toc512843319"/>
      <w:bookmarkStart w:id="978" w:name="_Toc524597984"/>
      <w:bookmarkStart w:id="979" w:name="_Toc527725253"/>
      <w:bookmarkStart w:id="980" w:name="_Toc535843085"/>
      <w:r>
        <w:rPr>
          <w:lang w:val="en-US"/>
        </w:rPr>
        <w:t xml:space="preserve">(CONSIDERING) </w:t>
      </w:r>
      <w:bookmarkStart w:id="981" w:name="_Toc474158360"/>
      <w:r w:rsidR="00DC4728">
        <w:rPr>
          <w:lang w:val="en-US"/>
        </w:rPr>
        <w:t>Bivariate</w:t>
      </w:r>
      <w:r w:rsidR="00302F3C">
        <w:rPr>
          <w:lang w:val="en-US"/>
        </w:rPr>
        <w:t xml:space="preserve"> classification</w:t>
      </w:r>
      <w:bookmarkEnd w:id="972"/>
      <w:bookmarkEnd w:id="973"/>
      <w:bookmarkEnd w:id="974"/>
      <w:bookmarkEnd w:id="975"/>
      <w:bookmarkEnd w:id="976"/>
      <w:bookmarkEnd w:id="977"/>
      <w:bookmarkEnd w:id="978"/>
      <w:bookmarkEnd w:id="979"/>
      <w:bookmarkEnd w:id="980"/>
      <w:bookmarkEnd w:id="981"/>
    </w:p>
    <w:p w:rsidR="00302F3C" w:rsidRDefault="007C147C" w:rsidP="00302F3C">
      <w:pPr>
        <w:pStyle w:val="Ttulo2"/>
        <w:rPr>
          <w:lang w:val="en-US"/>
        </w:rPr>
      </w:pPr>
      <w:bookmarkStart w:id="982" w:name="_Toc487275126"/>
      <w:bookmarkStart w:id="983" w:name="_Toc487288013"/>
      <w:bookmarkStart w:id="984" w:name="_Toc502253699"/>
      <w:bookmarkStart w:id="985" w:name="_Toc493432939"/>
      <w:bookmarkStart w:id="986" w:name="_Toc503638590"/>
      <w:bookmarkStart w:id="987" w:name="_Toc512843320"/>
      <w:bookmarkStart w:id="988" w:name="_Toc524597985"/>
      <w:bookmarkStart w:id="989" w:name="_Toc527725254"/>
      <w:bookmarkStart w:id="990" w:name="_Toc535843086"/>
      <w:r>
        <w:rPr>
          <w:lang w:val="en-US"/>
        </w:rPr>
        <w:t xml:space="preserve">(CONSIDERING) </w:t>
      </w:r>
      <w:bookmarkStart w:id="991" w:name="_Toc474158361"/>
      <w:r w:rsidR="00302F3C">
        <w:rPr>
          <w:lang w:val="en-US"/>
        </w:rPr>
        <w:t>Ternary diagram classification</w:t>
      </w:r>
      <w:bookmarkEnd w:id="982"/>
      <w:bookmarkEnd w:id="983"/>
      <w:bookmarkEnd w:id="984"/>
      <w:bookmarkEnd w:id="985"/>
      <w:bookmarkEnd w:id="986"/>
      <w:bookmarkEnd w:id="987"/>
      <w:bookmarkEnd w:id="988"/>
      <w:bookmarkEnd w:id="989"/>
      <w:bookmarkEnd w:id="990"/>
      <w:bookmarkEnd w:id="991"/>
    </w:p>
    <w:p w:rsidR="00302F3C" w:rsidRDefault="00EF3F32" w:rsidP="00302F3C">
      <w:pPr>
        <w:pStyle w:val="Ttulo2"/>
        <w:rPr>
          <w:lang w:val="en-US"/>
        </w:rPr>
      </w:pPr>
      <w:bookmarkStart w:id="992" w:name="_Toc502253700"/>
      <w:bookmarkStart w:id="993" w:name="_Toc474158362"/>
      <w:bookmarkStart w:id="994" w:name="_Toc503638591"/>
      <w:bookmarkStart w:id="995" w:name="_Toc512843321"/>
      <w:bookmarkStart w:id="996" w:name="_Toc524597986"/>
      <w:bookmarkStart w:id="997" w:name="_Toc527725255"/>
      <w:bookmarkStart w:id="998" w:name="_Toc535843087"/>
      <w:bookmarkStart w:id="999" w:name="_Toc487275127"/>
      <w:bookmarkStart w:id="1000" w:name="_Toc487288014"/>
      <w:r>
        <w:rPr>
          <w:lang w:val="en-US"/>
        </w:rPr>
        <w:t>Highly m</w:t>
      </w:r>
      <w:r w:rsidR="00DC4728">
        <w:rPr>
          <w:lang w:val="en-US"/>
        </w:rPr>
        <w:t>ultivariate</w:t>
      </w:r>
      <w:r w:rsidR="00302F3C">
        <w:rPr>
          <w:lang w:val="en-US"/>
        </w:rPr>
        <w:t xml:space="preserve"> classification</w:t>
      </w:r>
      <w:bookmarkEnd w:id="992"/>
      <w:bookmarkEnd w:id="993"/>
      <w:bookmarkEnd w:id="994"/>
      <w:bookmarkEnd w:id="995"/>
      <w:bookmarkEnd w:id="996"/>
      <w:bookmarkEnd w:id="997"/>
      <w:bookmarkEnd w:id="99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1" w:name="_Ref501998668"/>
      <w:bookmarkStart w:id="1002" w:name="_Toc502253701"/>
      <w:bookmarkStart w:id="1003" w:name="_Toc503638592"/>
      <w:bookmarkStart w:id="1004" w:name="_Toc512843322"/>
      <w:bookmarkStart w:id="1005" w:name="_Toc524597987"/>
      <w:bookmarkStart w:id="1006" w:name="_Toc527725256"/>
      <w:bookmarkStart w:id="1007" w:name="_Toc535843088"/>
      <w:r>
        <w:rPr>
          <w:lang w:val="en-US"/>
        </w:rPr>
        <w:t>CART</w:t>
      </w:r>
      <w:bookmarkEnd w:id="1001"/>
      <w:bookmarkEnd w:id="1002"/>
      <w:bookmarkEnd w:id="1003"/>
      <w:bookmarkEnd w:id="1004"/>
      <w:bookmarkEnd w:id="1005"/>
      <w:bookmarkEnd w:id="1006"/>
      <w:bookmarkEnd w:id="100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9"/>
      <w:r w:rsidRPr="00F34AF5">
        <w:rPr>
          <w:lang w:val="en-US"/>
        </w:rPr>
        <w:t xml:space="preserve"> Parameters for classification or regression with CART.</w:t>
      </w:r>
    </w:p>
    <w:p w:rsidR="00273461" w:rsidRDefault="00273461" w:rsidP="00273461">
      <w:pPr>
        <w:pStyle w:val="Ttulo3"/>
        <w:rPr>
          <w:lang w:val="en-US"/>
        </w:rPr>
      </w:pPr>
      <w:bookmarkStart w:id="1010" w:name="_Ref502002667"/>
      <w:bookmarkStart w:id="1011" w:name="_Toc502253702"/>
      <w:bookmarkStart w:id="1012" w:name="_Toc503638593"/>
      <w:bookmarkStart w:id="1013" w:name="_Toc512843323"/>
      <w:bookmarkStart w:id="1014" w:name="_Toc524597988"/>
      <w:bookmarkStart w:id="1015" w:name="_Toc527725257"/>
      <w:bookmarkStart w:id="1016" w:name="_Toc535843089"/>
      <w:r>
        <w:rPr>
          <w:lang w:val="en-US"/>
        </w:rPr>
        <w:t>Random Forest (RF)</w:t>
      </w:r>
      <w:bookmarkEnd w:id="1010"/>
      <w:bookmarkEnd w:id="1011"/>
      <w:bookmarkEnd w:id="1012"/>
      <w:bookmarkEnd w:id="1013"/>
      <w:bookmarkEnd w:id="1014"/>
      <w:bookmarkEnd w:id="1015"/>
      <w:bookmarkEnd w:id="1016"/>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8" w:name="_Ref466989506"/>
      <w:bookmarkStart w:id="1019" w:name="_Toc474158363"/>
      <w:bookmarkStart w:id="1020" w:name="_Toc487275128"/>
      <w:bookmarkStart w:id="1021" w:name="_Toc487288015"/>
      <w:bookmarkStart w:id="1022" w:name="_Toc502253703"/>
      <w:bookmarkStart w:id="1023" w:name="_Toc493432941"/>
      <w:bookmarkStart w:id="1024" w:name="_Toc503638594"/>
      <w:bookmarkStart w:id="1025" w:name="_Toc512843324"/>
      <w:bookmarkStart w:id="1026" w:name="_Toc524597989"/>
      <w:bookmarkStart w:id="1027" w:name="_Toc527725258"/>
      <w:bookmarkStart w:id="1028" w:name="_Toc535843090"/>
      <w:bookmarkEnd w:id="999"/>
      <w:bookmarkEnd w:id="1000"/>
      <w:r>
        <w:rPr>
          <w:lang w:val="en-US"/>
        </w:rPr>
        <w:t>Variography</w:t>
      </w:r>
      <w:bookmarkEnd w:id="1018"/>
      <w:bookmarkEnd w:id="1019"/>
      <w:bookmarkEnd w:id="1020"/>
      <w:bookmarkEnd w:id="1021"/>
      <w:bookmarkEnd w:id="1022"/>
      <w:bookmarkEnd w:id="1023"/>
      <w:bookmarkEnd w:id="1024"/>
      <w:bookmarkEnd w:id="1025"/>
      <w:bookmarkEnd w:id="1026"/>
      <w:bookmarkEnd w:id="1027"/>
      <w:bookmarkEnd w:id="102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0" w:name="_Toc474158364"/>
      <w:bookmarkStart w:id="1031" w:name="_Toc487275129"/>
      <w:bookmarkStart w:id="1032" w:name="_Toc487288016"/>
      <w:bookmarkStart w:id="1033" w:name="_Toc502253704"/>
      <w:bookmarkStart w:id="1034" w:name="_Toc493432942"/>
      <w:bookmarkStart w:id="1035" w:name="_Toc503638595"/>
      <w:bookmarkStart w:id="1036" w:name="_Ref506389579"/>
      <w:bookmarkStart w:id="1037" w:name="_Toc512843325"/>
      <w:bookmarkStart w:id="1038" w:name="_Toc524597990"/>
      <w:bookmarkStart w:id="1039" w:name="_Toc527725259"/>
      <w:bookmarkStart w:id="1040" w:name="_Toc535843091"/>
      <w:r>
        <w:rPr>
          <w:lang w:val="en-US"/>
        </w:rPr>
        <w:lastRenderedPageBreak/>
        <w:t>Variogram map</w:t>
      </w:r>
      <w:bookmarkEnd w:id="1030"/>
      <w:bookmarkEnd w:id="1031"/>
      <w:bookmarkEnd w:id="1032"/>
      <w:bookmarkEnd w:id="1033"/>
      <w:bookmarkEnd w:id="1034"/>
      <w:bookmarkEnd w:id="1035"/>
      <w:bookmarkEnd w:id="1036"/>
      <w:bookmarkEnd w:id="1037"/>
      <w:bookmarkEnd w:id="1038"/>
      <w:bookmarkEnd w:id="1039"/>
      <w:bookmarkEnd w:id="104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4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5" w:name="_Toc474158365"/>
      <w:bookmarkStart w:id="1046" w:name="_Toc487275130"/>
      <w:bookmarkStart w:id="1047" w:name="_Toc487288017"/>
      <w:bookmarkStart w:id="1048" w:name="_Ref498782467"/>
      <w:bookmarkStart w:id="1049" w:name="_Toc502253705"/>
      <w:bookmarkStart w:id="1050" w:name="_Toc493432943"/>
      <w:bookmarkStart w:id="1051" w:name="_Toc503638596"/>
      <w:bookmarkStart w:id="1052" w:name="_Toc512843326"/>
      <w:bookmarkStart w:id="1053" w:name="_Toc524597991"/>
      <w:bookmarkStart w:id="1054" w:name="_Toc527725260"/>
      <w:bookmarkStart w:id="1055" w:name="_Toc535843092"/>
      <w:r>
        <w:rPr>
          <w:lang w:val="en-US"/>
        </w:rPr>
        <w:t>Experimental variogram</w:t>
      </w:r>
      <w:bookmarkEnd w:id="1045"/>
      <w:bookmarkEnd w:id="1046"/>
      <w:bookmarkEnd w:id="1047"/>
      <w:bookmarkEnd w:id="1048"/>
      <w:bookmarkEnd w:id="1049"/>
      <w:bookmarkEnd w:id="1050"/>
      <w:bookmarkEnd w:id="1051"/>
      <w:bookmarkEnd w:id="1052"/>
      <w:bookmarkEnd w:id="1053"/>
      <w:bookmarkEnd w:id="1054"/>
      <w:bookmarkEnd w:id="105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6"/>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8"/>
      <w:r w:rsidRPr="00523F58">
        <w:rPr>
          <w:lang w:val="en-US"/>
        </w:rPr>
        <w:t xml:space="preserve"> an experimental vertical variogram.</w:t>
      </w:r>
    </w:p>
    <w:p w:rsidR="00181C50" w:rsidRDefault="00181C50" w:rsidP="00181C50">
      <w:pPr>
        <w:pStyle w:val="Ttulo2"/>
        <w:rPr>
          <w:lang w:val="en-US"/>
        </w:rPr>
      </w:pPr>
      <w:bookmarkStart w:id="1059" w:name="_Toc474158366"/>
      <w:bookmarkStart w:id="1060" w:name="_Ref476395695"/>
      <w:bookmarkStart w:id="1061" w:name="_Toc487275131"/>
      <w:bookmarkStart w:id="1062" w:name="_Toc487288018"/>
      <w:bookmarkStart w:id="1063" w:name="_Toc502253706"/>
      <w:bookmarkStart w:id="1064" w:name="_Toc493432944"/>
      <w:bookmarkStart w:id="1065" w:name="_Toc503638597"/>
      <w:bookmarkStart w:id="1066" w:name="_Toc512843327"/>
      <w:bookmarkStart w:id="1067" w:name="_Toc524597992"/>
      <w:bookmarkStart w:id="1068" w:name="_Toc527725261"/>
      <w:bookmarkStart w:id="1069" w:name="_Toc535843093"/>
      <w:r>
        <w:rPr>
          <w:lang w:val="en-US"/>
        </w:rPr>
        <w:t>Fitting a variogram model</w:t>
      </w:r>
      <w:bookmarkEnd w:id="1059"/>
      <w:bookmarkEnd w:id="1060"/>
      <w:bookmarkEnd w:id="1061"/>
      <w:bookmarkEnd w:id="1062"/>
      <w:bookmarkEnd w:id="1063"/>
      <w:bookmarkEnd w:id="1064"/>
      <w:bookmarkEnd w:id="1065"/>
      <w:bookmarkEnd w:id="1066"/>
      <w:bookmarkEnd w:id="1067"/>
      <w:bookmarkEnd w:id="1068"/>
      <w:bookmarkEnd w:id="106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7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7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2" w:name="_Ref466989002"/>
      <w:bookmarkStart w:id="1073" w:name="_Toc474158367"/>
      <w:bookmarkStart w:id="1074" w:name="_Toc487275132"/>
      <w:bookmarkStart w:id="1075" w:name="_Toc487288019"/>
      <w:bookmarkStart w:id="1076" w:name="_Toc502253707"/>
      <w:bookmarkStart w:id="1077" w:name="_Toc493432945"/>
      <w:bookmarkStart w:id="1078" w:name="_Toc503638598"/>
      <w:bookmarkStart w:id="1079" w:name="_Toc512843328"/>
      <w:bookmarkStart w:id="1080" w:name="_Toc524597993"/>
      <w:bookmarkStart w:id="1081" w:name="_Toc527725262"/>
      <w:bookmarkStart w:id="1082" w:name="_Toc535843094"/>
      <w:r>
        <w:rPr>
          <w:lang w:val="en-US"/>
        </w:rPr>
        <w:t>Cross variograms</w:t>
      </w:r>
      <w:bookmarkEnd w:id="1072"/>
      <w:bookmarkEnd w:id="1073"/>
      <w:bookmarkEnd w:id="1074"/>
      <w:bookmarkEnd w:id="1075"/>
      <w:bookmarkEnd w:id="1076"/>
      <w:bookmarkEnd w:id="1077"/>
      <w:bookmarkEnd w:id="1078"/>
      <w:bookmarkEnd w:id="1079"/>
      <w:bookmarkEnd w:id="1080"/>
      <w:bookmarkEnd w:id="1081"/>
      <w:bookmarkEnd w:id="108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3" w:name="_Toc474158368"/>
      <w:bookmarkStart w:id="1084" w:name="_Ref481308036"/>
      <w:bookmarkStart w:id="1085" w:name="_Toc487275133"/>
      <w:bookmarkStart w:id="1086" w:name="_Toc487288020"/>
      <w:bookmarkStart w:id="1087" w:name="_Toc502253708"/>
      <w:bookmarkStart w:id="1088" w:name="_Toc493432946"/>
      <w:bookmarkStart w:id="1089" w:name="_Toc503638599"/>
      <w:bookmarkStart w:id="1090" w:name="_Toc512843329"/>
      <w:bookmarkStart w:id="1091" w:name="_Toc524597994"/>
      <w:bookmarkStart w:id="1092" w:name="_Toc527725263"/>
      <w:bookmarkStart w:id="1093" w:name="_Toc535843095"/>
      <w:r w:rsidRPr="001023D4">
        <w:rPr>
          <w:i/>
          <w:lang w:val="en-US"/>
        </w:rPr>
        <w:t>A priori</w:t>
      </w:r>
      <w:r>
        <w:rPr>
          <w:lang w:val="en-US"/>
        </w:rPr>
        <w:t xml:space="preserve"> variogram models</w:t>
      </w:r>
      <w:bookmarkEnd w:id="1083"/>
      <w:bookmarkEnd w:id="1084"/>
      <w:bookmarkEnd w:id="1085"/>
      <w:bookmarkEnd w:id="1086"/>
      <w:bookmarkEnd w:id="1087"/>
      <w:bookmarkEnd w:id="1088"/>
      <w:bookmarkEnd w:id="1089"/>
      <w:bookmarkEnd w:id="1090"/>
      <w:bookmarkEnd w:id="1091"/>
      <w:bookmarkEnd w:id="1092"/>
      <w:bookmarkEnd w:id="109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5" w:name="_Toc502253709"/>
      <w:bookmarkStart w:id="1096" w:name="_Toc493432947"/>
      <w:bookmarkStart w:id="1097" w:name="_Toc503638600"/>
      <w:bookmarkStart w:id="1098" w:name="_Toc512843330"/>
      <w:bookmarkStart w:id="1099" w:name="_Toc524597995"/>
      <w:bookmarkStart w:id="1100" w:name="_Toc527725264"/>
      <w:bookmarkStart w:id="1101" w:name="_Toc535843096"/>
      <w:bookmarkStart w:id="1102" w:name="_Toc474158369"/>
      <w:r>
        <w:rPr>
          <w:lang w:val="en-US"/>
        </w:rPr>
        <w:t xml:space="preserve">Variograms of </w:t>
      </w:r>
      <w:r w:rsidR="00D47990">
        <w:rPr>
          <w:lang w:val="en-US"/>
        </w:rPr>
        <w:t>a realization ensemble in a single file</w:t>
      </w:r>
      <w:bookmarkEnd w:id="1095"/>
      <w:bookmarkEnd w:id="1096"/>
      <w:bookmarkEnd w:id="1097"/>
      <w:bookmarkEnd w:id="1098"/>
      <w:bookmarkEnd w:id="1099"/>
      <w:bookmarkEnd w:id="1100"/>
      <w:bookmarkEnd w:id="110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4" w:name="_Toc502253710"/>
      <w:bookmarkStart w:id="1105" w:name="_Toc493432948"/>
      <w:bookmarkStart w:id="1106" w:name="_Toc503638601"/>
      <w:bookmarkStart w:id="1107" w:name="_Toc512843331"/>
      <w:bookmarkStart w:id="1108" w:name="_Toc524597996"/>
      <w:bookmarkStart w:id="1109" w:name="_Toc527725265"/>
      <w:bookmarkStart w:id="1110" w:name="_Toc535843097"/>
      <w:r>
        <w:rPr>
          <w:lang w:val="en-US"/>
        </w:rPr>
        <w:t xml:space="preserve">Variograms of a realization ensemble </w:t>
      </w:r>
      <w:r w:rsidR="00B75B67">
        <w:rPr>
          <w:lang w:val="en-US"/>
        </w:rPr>
        <w:t>across separate files</w:t>
      </w:r>
      <w:bookmarkEnd w:id="1104"/>
      <w:bookmarkEnd w:id="1105"/>
      <w:bookmarkEnd w:id="1106"/>
      <w:bookmarkEnd w:id="1107"/>
      <w:bookmarkEnd w:id="1108"/>
      <w:bookmarkEnd w:id="1109"/>
      <w:bookmarkEnd w:id="111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1" w:name="_Toc512843332"/>
      <w:bookmarkStart w:id="1112" w:name="_Toc524597997"/>
      <w:bookmarkStart w:id="1113" w:name="_Toc527725266"/>
      <w:bookmarkStart w:id="1114" w:name="_Toc535843098"/>
      <w:r>
        <w:rPr>
          <w:lang w:val="en-US"/>
        </w:rPr>
        <w:t>Quick variogram map (FFT-based)</w:t>
      </w:r>
      <w:bookmarkEnd w:id="1111"/>
      <w:bookmarkEnd w:id="1112"/>
      <w:bookmarkEnd w:id="1113"/>
      <w:bookmarkEnd w:id="1114"/>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5"/>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6" w:name="_Toc512843333"/>
      <w:bookmarkStart w:id="1117" w:name="_Toc524597998"/>
      <w:bookmarkStart w:id="1118" w:name="_Toc527725267"/>
      <w:bookmarkStart w:id="1119" w:name="_Toc535843099"/>
      <w:r>
        <w:rPr>
          <w:lang w:val="en-US"/>
        </w:rPr>
        <w:t>Point sets</w:t>
      </w:r>
      <w:bookmarkEnd w:id="1116"/>
      <w:bookmarkEnd w:id="1117"/>
      <w:bookmarkEnd w:id="1118"/>
      <w:bookmarkEnd w:id="1119"/>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0"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20"/>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1" w:name="_Ref536785791"/>
      <w:r>
        <w:rPr>
          <w:lang w:val="en-US"/>
        </w:rPr>
        <w:t>Entropy Cyclicity Analysis</w:t>
      </w:r>
      <w:bookmarkEnd w:id="1121"/>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2"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22"/>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3"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3"/>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4" w:name="_Ref4151894"/>
      <w:r>
        <w:rPr>
          <w:lang w:val="en-US"/>
        </w:rPr>
        <w:t xml:space="preserve">Facies relationships </w:t>
      </w:r>
      <w:r w:rsidR="009C0C6D">
        <w:rPr>
          <w:lang w:val="en-US"/>
        </w:rPr>
        <w:t>diagram</w:t>
      </w:r>
      <w:bookmarkEnd w:id="112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6"/>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ja-JP"/>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27"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7"/>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ja-JP"/>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592A70" w:rsidRDefault="00592A70" w:rsidP="00592A70">
      <w:pPr>
        <w:pStyle w:val="Ttulo3"/>
        <w:rPr>
          <w:lang w:val="en-US"/>
        </w:rPr>
      </w:pPr>
      <w:bookmarkStart w:id="1128" w:name="_Ref3205443"/>
      <w:r>
        <w:rPr>
          <w:lang w:val="en-US"/>
        </w:rPr>
        <w:t>Markovian transiography</w:t>
      </w:r>
      <w:bookmarkEnd w:id="1128"/>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9"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9"/>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30"/>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1" w:name="_Toc524597999"/>
      <w:bookmarkStart w:id="1132" w:name="_Toc527725268"/>
      <w:bookmarkStart w:id="1133" w:name="_Toc535843100"/>
      <w:r>
        <w:rPr>
          <w:lang w:val="en-US"/>
        </w:rPr>
        <w:t xml:space="preserve">Simple modeling </w:t>
      </w:r>
      <w:r w:rsidR="009012AA">
        <w:rPr>
          <w:lang w:val="en-US"/>
        </w:rPr>
        <w:t>techniques</w:t>
      </w:r>
      <w:bookmarkEnd w:id="1131"/>
      <w:bookmarkEnd w:id="1132"/>
      <w:bookmarkEnd w:id="113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4" w:name="_Ref524530026"/>
      <w:bookmarkStart w:id="1135" w:name="_Toc524598000"/>
      <w:bookmarkStart w:id="1136" w:name="_Toc527725269"/>
      <w:bookmarkStart w:id="1137" w:name="_Toc535843101"/>
      <w:r>
        <w:rPr>
          <w:lang w:val="en-US"/>
        </w:rPr>
        <w:t>Nearest Neighbor Estimation (NN)</w:t>
      </w:r>
      <w:bookmarkEnd w:id="1134"/>
      <w:bookmarkEnd w:id="1135"/>
      <w:bookmarkEnd w:id="1136"/>
      <w:bookmarkEnd w:id="113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9" w:name="_Ref525147966"/>
      <w:bookmarkStart w:id="1140" w:name="_Toc524598001"/>
      <w:bookmarkStart w:id="1141" w:name="_Toc527725270"/>
      <w:bookmarkStart w:id="1142" w:name="_Toc535843102"/>
      <w:r>
        <w:rPr>
          <w:lang w:val="en-US"/>
        </w:rPr>
        <w:t>Average Filter</w:t>
      </w:r>
      <w:bookmarkEnd w:id="1139"/>
      <w:bookmarkEnd w:id="1140"/>
      <w:bookmarkEnd w:id="1141"/>
      <w:bookmarkEnd w:id="114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3" w:name="_Toc524598002"/>
      <w:bookmarkStart w:id="1144" w:name="_Toc527725271"/>
      <w:bookmarkStart w:id="1145" w:name="_Toc535843103"/>
      <w:r>
        <w:rPr>
          <w:lang w:val="en-US"/>
        </w:rPr>
        <w:t>Median Filter</w:t>
      </w:r>
      <w:bookmarkEnd w:id="1143"/>
      <w:bookmarkEnd w:id="1144"/>
      <w:bookmarkEnd w:id="114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6" w:name="_Toc487275134"/>
      <w:bookmarkStart w:id="1147" w:name="_Toc487288021"/>
      <w:bookmarkStart w:id="1148" w:name="_Ref501997889"/>
      <w:bookmarkStart w:id="1149" w:name="_Toc502253711"/>
      <w:bookmarkStart w:id="1150" w:name="_Toc493432949"/>
      <w:bookmarkStart w:id="1151" w:name="_Toc503638602"/>
      <w:bookmarkStart w:id="1152" w:name="_Toc512843334"/>
      <w:bookmarkStart w:id="1153" w:name="_Toc524598003"/>
      <w:bookmarkStart w:id="1154" w:name="_Toc527725272"/>
      <w:bookmarkStart w:id="1155" w:name="_Toc535843104"/>
      <w:r>
        <w:rPr>
          <w:lang w:val="en-US"/>
        </w:rPr>
        <w:t>Estimation</w:t>
      </w:r>
      <w:bookmarkEnd w:id="1102"/>
      <w:bookmarkEnd w:id="1146"/>
      <w:bookmarkEnd w:id="1147"/>
      <w:bookmarkEnd w:id="1148"/>
      <w:bookmarkEnd w:id="1149"/>
      <w:bookmarkEnd w:id="1150"/>
      <w:bookmarkEnd w:id="1151"/>
      <w:bookmarkEnd w:id="1152"/>
      <w:bookmarkEnd w:id="1153"/>
      <w:bookmarkEnd w:id="1154"/>
      <w:bookmarkEnd w:id="115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6" w:name="_Ref467344848"/>
      <w:bookmarkStart w:id="1157" w:name="_Toc474158370"/>
      <w:bookmarkStart w:id="1158" w:name="_Toc487275135"/>
      <w:bookmarkStart w:id="1159" w:name="_Toc487288022"/>
      <w:bookmarkStart w:id="1160" w:name="_Toc502253712"/>
      <w:bookmarkStart w:id="1161" w:name="_Toc493432950"/>
      <w:bookmarkStart w:id="1162" w:name="_Toc503638603"/>
      <w:bookmarkStart w:id="1163" w:name="_Toc512843335"/>
      <w:bookmarkStart w:id="1164" w:name="_Toc524598004"/>
      <w:bookmarkStart w:id="1165" w:name="_Toc527725273"/>
      <w:bookmarkStart w:id="1166" w:name="_Toc535843105"/>
      <w:r>
        <w:rPr>
          <w:lang w:val="en-US"/>
        </w:rPr>
        <w:t>Kriging</w:t>
      </w:r>
      <w:bookmarkEnd w:id="1156"/>
      <w:bookmarkEnd w:id="1157"/>
      <w:bookmarkEnd w:id="1158"/>
      <w:bookmarkEnd w:id="1159"/>
      <w:bookmarkEnd w:id="1160"/>
      <w:bookmarkEnd w:id="1161"/>
      <w:bookmarkEnd w:id="1162"/>
      <w:bookmarkEnd w:id="1163"/>
      <w:bookmarkEnd w:id="1164"/>
      <w:bookmarkEnd w:id="1165"/>
      <w:bookmarkEnd w:id="116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8" w:name="_Toc487275136"/>
      <w:bookmarkStart w:id="1169" w:name="_Toc487288023"/>
      <w:bookmarkStart w:id="1170" w:name="_Toc502253713"/>
      <w:bookmarkStart w:id="1171" w:name="_Toc493432951"/>
      <w:bookmarkStart w:id="1172" w:name="_Toc503638604"/>
      <w:bookmarkStart w:id="1173" w:name="_Toc512843336"/>
      <w:bookmarkStart w:id="1174" w:name="_Toc524598005"/>
      <w:bookmarkStart w:id="1175" w:name="_Toc527725274"/>
      <w:bookmarkStart w:id="1176" w:name="_Toc535843106"/>
      <w:r>
        <w:rPr>
          <w:lang w:val="en-US"/>
        </w:rPr>
        <w:t>Known issues</w:t>
      </w:r>
      <w:bookmarkEnd w:id="1168"/>
      <w:bookmarkEnd w:id="1169"/>
      <w:bookmarkEnd w:id="1170"/>
      <w:bookmarkEnd w:id="1171"/>
      <w:bookmarkEnd w:id="1172"/>
      <w:bookmarkEnd w:id="1173"/>
      <w:bookmarkEnd w:id="1174"/>
      <w:bookmarkEnd w:id="1175"/>
      <w:bookmarkEnd w:id="117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7" w:name="_Toc474158371"/>
      <w:bookmarkStart w:id="1178" w:name="_Toc487275137"/>
      <w:bookmarkStart w:id="1179" w:name="_Toc487288024"/>
      <w:bookmarkStart w:id="1180" w:name="_Toc502253714"/>
      <w:bookmarkStart w:id="1181" w:name="_Toc493432952"/>
      <w:bookmarkStart w:id="1182" w:name="_Toc503638605"/>
      <w:bookmarkStart w:id="1183" w:name="_Toc512843337"/>
      <w:bookmarkStart w:id="1184" w:name="_Toc524598006"/>
      <w:bookmarkStart w:id="1185" w:name="_Ref525627802"/>
      <w:bookmarkStart w:id="1186" w:name="_Toc527725275"/>
      <w:bookmarkStart w:id="1187" w:name="_Toc535843107"/>
      <w:r>
        <w:rPr>
          <w:lang w:val="en-US"/>
        </w:rPr>
        <w:lastRenderedPageBreak/>
        <w:t>Indicator kriging</w:t>
      </w:r>
      <w:r w:rsidR="009301B9">
        <w:rPr>
          <w:lang w:val="en-US"/>
        </w:rPr>
        <w:t xml:space="preserve"> (IK)</w:t>
      </w:r>
      <w:bookmarkEnd w:id="1177"/>
      <w:r w:rsidR="00CB6F23">
        <w:rPr>
          <w:lang w:val="en-US"/>
        </w:rPr>
        <w:t xml:space="preserve"> of </w:t>
      </w:r>
      <w:r w:rsidR="00F0340C">
        <w:rPr>
          <w:lang w:val="en-US"/>
        </w:rPr>
        <w:t xml:space="preserve">a </w:t>
      </w:r>
      <w:r w:rsidR="00CB6F23">
        <w:rPr>
          <w:lang w:val="en-US"/>
        </w:rPr>
        <w:t>continuous variable</w:t>
      </w:r>
      <w:bookmarkEnd w:id="1178"/>
      <w:bookmarkEnd w:id="1179"/>
      <w:bookmarkEnd w:id="1180"/>
      <w:bookmarkEnd w:id="1181"/>
      <w:bookmarkEnd w:id="1182"/>
      <w:bookmarkEnd w:id="1183"/>
      <w:bookmarkEnd w:id="1184"/>
      <w:bookmarkEnd w:id="1185"/>
      <w:bookmarkEnd w:id="1186"/>
      <w:bookmarkEnd w:id="118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8" w:name="_Toc474158372"/>
      <w:bookmarkStart w:id="1189" w:name="_Toc487275138"/>
      <w:bookmarkStart w:id="1190" w:name="_Toc487288025"/>
      <w:bookmarkStart w:id="1191" w:name="_Toc502253715"/>
      <w:bookmarkStart w:id="1192" w:name="_Toc493432953"/>
      <w:bookmarkStart w:id="1193" w:name="_Toc503638606"/>
      <w:bookmarkStart w:id="1194" w:name="_Toc512843338"/>
      <w:bookmarkStart w:id="1195" w:name="_Toc524598007"/>
      <w:bookmarkStart w:id="1196" w:name="_Toc527725276"/>
      <w:bookmarkStart w:id="1197" w:name="_Toc535843108"/>
      <w:r>
        <w:rPr>
          <w:lang w:val="en-US"/>
        </w:rPr>
        <w:t xml:space="preserve">Defining a </w:t>
      </w:r>
      <w:r w:rsidR="003B1ECF">
        <w:rPr>
          <w:lang w:val="en-US"/>
        </w:rPr>
        <w:t>threshold c.d.f.</w:t>
      </w:r>
      <w:r w:rsidR="00AE2DF7">
        <w:rPr>
          <w:lang w:val="en-US"/>
        </w:rPr>
        <w:t xml:space="preserve"> for a continuous variable</w:t>
      </w:r>
      <w:bookmarkEnd w:id="1188"/>
      <w:bookmarkEnd w:id="1189"/>
      <w:bookmarkEnd w:id="1190"/>
      <w:bookmarkEnd w:id="1191"/>
      <w:bookmarkEnd w:id="1192"/>
      <w:bookmarkEnd w:id="1193"/>
      <w:bookmarkEnd w:id="1194"/>
      <w:bookmarkEnd w:id="1195"/>
      <w:bookmarkEnd w:id="1196"/>
      <w:bookmarkEnd w:id="119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0" w:name="_Toc487275139"/>
      <w:bookmarkStart w:id="1201" w:name="_Toc487288026"/>
      <w:bookmarkStart w:id="1202" w:name="_Toc502253716"/>
      <w:bookmarkStart w:id="1203" w:name="_Toc493432954"/>
      <w:bookmarkStart w:id="1204" w:name="_Toc503638607"/>
      <w:bookmarkStart w:id="1205" w:name="_Toc512843339"/>
      <w:bookmarkStart w:id="1206" w:name="_Toc524598008"/>
      <w:bookmarkStart w:id="1207" w:name="_Toc527725277"/>
      <w:bookmarkStart w:id="1208" w:name="_Toc535843109"/>
      <w:r>
        <w:rPr>
          <w:lang w:val="en-US"/>
        </w:rPr>
        <w:t>Running IK for a continuous variable</w:t>
      </w:r>
      <w:bookmarkEnd w:id="1200"/>
      <w:bookmarkEnd w:id="1201"/>
      <w:bookmarkEnd w:id="1202"/>
      <w:bookmarkEnd w:id="1203"/>
      <w:bookmarkEnd w:id="1204"/>
      <w:bookmarkEnd w:id="1205"/>
      <w:bookmarkEnd w:id="1206"/>
      <w:bookmarkEnd w:id="1207"/>
      <w:bookmarkEnd w:id="120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1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1" w:name="_Ref478906858"/>
      <w:bookmarkStart w:id="1212" w:name="_Toc487275140"/>
      <w:bookmarkStart w:id="1213" w:name="_Toc487288027"/>
      <w:bookmarkStart w:id="1214" w:name="_Toc502253717"/>
      <w:bookmarkStart w:id="1215" w:name="_Toc493432955"/>
      <w:bookmarkStart w:id="1216" w:name="_Toc503638608"/>
      <w:bookmarkStart w:id="1217" w:name="_Toc512843340"/>
      <w:bookmarkStart w:id="1218" w:name="_Toc524598009"/>
      <w:bookmarkStart w:id="1219" w:name="_Toc527725278"/>
      <w:bookmarkStart w:id="1220" w:name="_Toc535843110"/>
      <w:r w:rsidRPr="00C57833">
        <w:rPr>
          <w:lang w:val="en-US"/>
        </w:rPr>
        <w:t>Post-processing the results</w:t>
      </w:r>
      <w:bookmarkEnd w:id="1211"/>
      <w:bookmarkEnd w:id="1212"/>
      <w:bookmarkEnd w:id="1213"/>
      <w:bookmarkEnd w:id="1214"/>
      <w:bookmarkEnd w:id="1215"/>
      <w:bookmarkEnd w:id="1216"/>
      <w:bookmarkEnd w:id="1217"/>
      <w:bookmarkEnd w:id="1218"/>
      <w:bookmarkEnd w:id="1219"/>
      <w:bookmarkEnd w:id="12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2" w:name="_Toc487275141"/>
      <w:bookmarkStart w:id="1223" w:name="_Toc487288028"/>
      <w:bookmarkStart w:id="1224" w:name="_Toc502253718"/>
      <w:bookmarkStart w:id="1225" w:name="_Toc493432956"/>
      <w:bookmarkStart w:id="1226" w:name="_Toc503638609"/>
      <w:bookmarkStart w:id="1227" w:name="_Toc512843341"/>
      <w:bookmarkStart w:id="1228" w:name="_Toc524598010"/>
      <w:bookmarkStart w:id="1229" w:name="_Toc527725279"/>
      <w:bookmarkStart w:id="1230" w:name="_Toc535843111"/>
      <w:r>
        <w:rPr>
          <w:lang w:val="en-US"/>
        </w:rPr>
        <w:lastRenderedPageBreak/>
        <w:t>Known issues</w:t>
      </w:r>
      <w:bookmarkEnd w:id="1222"/>
      <w:bookmarkEnd w:id="1223"/>
      <w:bookmarkEnd w:id="1224"/>
      <w:bookmarkEnd w:id="1225"/>
      <w:bookmarkEnd w:id="1226"/>
      <w:bookmarkEnd w:id="1227"/>
      <w:bookmarkEnd w:id="1228"/>
      <w:bookmarkEnd w:id="1229"/>
      <w:bookmarkEnd w:id="12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1" w:name="_Toc487275142"/>
      <w:bookmarkStart w:id="1232" w:name="_Toc487288029"/>
      <w:bookmarkStart w:id="1233" w:name="_Toc502253719"/>
      <w:bookmarkStart w:id="1234" w:name="_Toc493432957"/>
      <w:bookmarkStart w:id="1235" w:name="_Toc503638610"/>
      <w:bookmarkStart w:id="1236" w:name="_Toc512843342"/>
      <w:bookmarkStart w:id="1237" w:name="_Toc524598011"/>
      <w:bookmarkStart w:id="1238" w:name="_Ref525627983"/>
      <w:bookmarkStart w:id="1239" w:name="_Toc527725280"/>
      <w:bookmarkStart w:id="1240" w:name="_Toc535843112"/>
      <w:r>
        <w:rPr>
          <w:lang w:val="en-US"/>
        </w:rPr>
        <w:t>IK for a categorical variable</w:t>
      </w:r>
      <w:bookmarkEnd w:id="1231"/>
      <w:bookmarkEnd w:id="1232"/>
      <w:bookmarkEnd w:id="1233"/>
      <w:bookmarkEnd w:id="1234"/>
      <w:bookmarkEnd w:id="1235"/>
      <w:bookmarkEnd w:id="1236"/>
      <w:bookmarkEnd w:id="1237"/>
      <w:bookmarkEnd w:id="1238"/>
      <w:bookmarkEnd w:id="1239"/>
      <w:bookmarkEnd w:id="12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1" w:name="_Toc474158373"/>
      <w:bookmarkStart w:id="1242" w:name="_Toc487275143"/>
      <w:bookmarkStart w:id="1243" w:name="_Toc487288030"/>
      <w:bookmarkStart w:id="1244" w:name="_Toc502253720"/>
      <w:bookmarkStart w:id="1245" w:name="_Toc493432958"/>
      <w:bookmarkStart w:id="1246" w:name="_Toc503638611"/>
      <w:bookmarkStart w:id="1247" w:name="_Toc512843343"/>
      <w:bookmarkStart w:id="1248" w:name="_Toc524598012"/>
      <w:bookmarkStart w:id="1249" w:name="_Toc527725281"/>
      <w:bookmarkStart w:id="1250" w:name="_Toc535843113"/>
      <w:r>
        <w:rPr>
          <w:lang w:val="en-US"/>
        </w:rPr>
        <w:t>Defining a class p.d.f. for a categorical variable</w:t>
      </w:r>
      <w:bookmarkEnd w:id="1241"/>
      <w:bookmarkEnd w:id="1242"/>
      <w:bookmarkEnd w:id="1243"/>
      <w:bookmarkEnd w:id="1244"/>
      <w:bookmarkEnd w:id="1245"/>
      <w:bookmarkEnd w:id="1246"/>
      <w:bookmarkEnd w:id="1247"/>
      <w:bookmarkEnd w:id="1248"/>
      <w:bookmarkEnd w:id="1249"/>
      <w:bookmarkEnd w:id="125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5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2"/>
      <w:r w:rsidRPr="001E35E0">
        <w:rPr>
          <w:lang w:val="en-US"/>
        </w:rPr>
        <w:t xml:space="preserve"> Defining a p.d.f. for a categorical variable</w:t>
      </w:r>
    </w:p>
    <w:p w:rsidR="00D74278" w:rsidRDefault="002D007C" w:rsidP="002D007C">
      <w:pPr>
        <w:pStyle w:val="Ttulo3"/>
        <w:rPr>
          <w:lang w:val="en-US"/>
        </w:rPr>
      </w:pPr>
      <w:bookmarkStart w:id="1253" w:name="_Toc474158374"/>
      <w:bookmarkStart w:id="1254" w:name="_Toc487275144"/>
      <w:bookmarkStart w:id="1255" w:name="_Toc487288031"/>
      <w:bookmarkStart w:id="1256" w:name="_Toc502253721"/>
      <w:bookmarkStart w:id="1257" w:name="_Toc493432959"/>
      <w:bookmarkStart w:id="1258" w:name="_Toc503638612"/>
      <w:bookmarkStart w:id="1259" w:name="_Toc512843344"/>
      <w:bookmarkStart w:id="1260" w:name="_Toc524598013"/>
      <w:bookmarkStart w:id="1261" w:name="_Toc527725282"/>
      <w:bookmarkStart w:id="1262"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3"/>
      <w:bookmarkEnd w:id="1254"/>
      <w:bookmarkEnd w:id="1255"/>
      <w:bookmarkEnd w:id="1256"/>
      <w:bookmarkEnd w:id="1257"/>
      <w:bookmarkEnd w:id="1258"/>
      <w:bookmarkEnd w:id="1259"/>
      <w:bookmarkEnd w:id="1260"/>
      <w:bookmarkEnd w:id="1261"/>
      <w:bookmarkEnd w:id="126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5" w:name="_Toc487275145"/>
      <w:bookmarkStart w:id="1266" w:name="_Toc487288032"/>
      <w:bookmarkStart w:id="1267" w:name="_Toc502253722"/>
      <w:bookmarkStart w:id="1268" w:name="_Toc493432960"/>
      <w:bookmarkStart w:id="1269" w:name="_Toc503638613"/>
      <w:bookmarkStart w:id="1270" w:name="_Toc512843345"/>
      <w:bookmarkStart w:id="1271" w:name="_Toc524598014"/>
      <w:bookmarkStart w:id="1272" w:name="_Toc527725283"/>
      <w:bookmarkStart w:id="1273" w:name="_Toc535843115"/>
      <w:r>
        <w:rPr>
          <w:lang w:val="en-US"/>
        </w:rPr>
        <w:t>Creating a maximum likelihood facies map</w:t>
      </w:r>
      <w:bookmarkEnd w:id="1265"/>
      <w:bookmarkEnd w:id="1266"/>
      <w:bookmarkEnd w:id="1267"/>
      <w:bookmarkEnd w:id="1268"/>
      <w:bookmarkEnd w:id="1269"/>
      <w:bookmarkEnd w:id="1270"/>
      <w:bookmarkEnd w:id="1271"/>
      <w:bookmarkEnd w:id="1272"/>
      <w:bookmarkEnd w:id="1273"/>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5" w:name="_Toc487275146"/>
      <w:bookmarkStart w:id="1276" w:name="_Toc487288033"/>
      <w:bookmarkStart w:id="1277" w:name="_Toc502253723"/>
      <w:bookmarkStart w:id="1278" w:name="_Toc493432961"/>
      <w:bookmarkStart w:id="1279" w:name="_Toc503638614"/>
      <w:bookmarkStart w:id="1280" w:name="_Toc512843346"/>
      <w:bookmarkStart w:id="1281" w:name="_Toc524598015"/>
      <w:bookmarkStart w:id="1282" w:name="_Toc527725284"/>
      <w:bookmarkStart w:id="1283" w:name="_Toc535843116"/>
      <w:r>
        <w:rPr>
          <w:lang w:val="en-US"/>
        </w:rPr>
        <w:t>Known issues</w:t>
      </w:r>
      <w:bookmarkEnd w:id="1275"/>
      <w:bookmarkEnd w:id="1276"/>
      <w:bookmarkEnd w:id="1277"/>
      <w:bookmarkEnd w:id="1278"/>
      <w:bookmarkEnd w:id="1279"/>
      <w:bookmarkEnd w:id="1280"/>
      <w:bookmarkEnd w:id="1281"/>
      <w:bookmarkEnd w:id="1282"/>
      <w:bookmarkEnd w:id="128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4" w:name="_Toc487275147"/>
      <w:bookmarkStart w:id="1285" w:name="_Toc487288034"/>
      <w:bookmarkStart w:id="1286" w:name="_Toc502253724"/>
      <w:bookmarkStart w:id="1287" w:name="_Toc493432962"/>
      <w:bookmarkStart w:id="1288" w:name="_Toc503638615"/>
      <w:bookmarkStart w:id="1289" w:name="_Toc512843347"/>
      <w:bookmarkStart w:id="1290" w:name="_Toc524598016"/>
      <w:bookmarkStart w:id="1291" w:name="_Ref525890254"/>
      <w:bookmarkStart w:id="1292" w:name="_Ref526260289"/>
      <w:bookmarkStart w:id="1293" w:name="_Toc527725285"/>
      <w:bookmarkStart w:id="1294"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4"/>
      <w:bookmarkEnd w:id="1285"/>
      <w:bookmarkEnd w:id="1286"/>
      <w:bookmarkEnd w:id="1287"/>
      <w:bookmarkEnd w:id="1288"/>
      <w:bookmarkEnd w:id="1289"/>
      <w:bookmarkEnd w:id="1290"/>
      <w:bookmarkEnd w:id="1291"/>
      <w:bookmarkEnd w:id="1292"/>
      <w:bookmarkEnd w:id="1293"/>
      <w:bookmarkEnd w:id="129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5"/>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7" w:name="_Toc487275148"/>
      <w:bookmarkStart w:id="1298" w:name="_Toc487288035"/>
      <w:bookmarkStart w:id="1299" w:name="_Toc502253725"/>
      <w:bookmarkStart w:id="1300" w:name="_Toc493432963"/>
      <w:bookmarkStart w:id="1301" w:name="_Toc503638616"/>
      <w:bookmarkStart w:id="1302" w:name="_Toc512843348"/>
      <w:bookmarkStart w:id="1303" w:name="_Toc524598017"/>
      <w:bookmarkStart w:id="1304" w:name="_Toc527725286"/>
      <w:bookmarkStart w:id="1305" w:name="_Toc535843118"/>
      <w:r>
        <w:rPr>
          <w:lang w:val="en-US"/>
        </w:rPr>
        <w:lastRenderedPageBreak/>
        <w:t>Interpretation for categorical attributes</w:t>
      </w:r>
      <w:bookmarkEnd w:id="1297"/>
      <w:bookmarkEnd w:id="1298"/>
      <w:bookmarkEnd w:id="1299"/>
      <w:bookmarkEnd w:id="1300"/>
      <w:bookmarkEnd w:id="1301"/>
      <w:bookmarkEnd w:id="1302"/>
      <w:bookmarkEnd w:id="1303"/>
      <w:bookmarkEnd w:id="1304"/>
      <w:bookmarkEnd w:id="130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7" w:name="_Toc487275149"/>
      <w:bookmarkStart w:id="1308" w:name="_Toc487288036"/>
      <w:bookmarkStart w:id="1309" w:name="_Toc502253726"/>
      <w:bookmarkStart w:id="1310" w:name="_Toc493432964"/>
      <w:bookmarkStart w:id="1311" w:name="_Toc503638617"/>
      <w:bookmarkStart w:id="1312" w:name="_Toc512843349"/>
      <w:bookmarkStart w:id="1313" w:name="_Toc524598018"/>
      <w:bookmarkStart w:id="1314" w:name="_Toc527725287"/>
      <w:bookmarkStart w:id="1315" w:name="_Toc535843119"/>
      <w:r>
        <w:rPr>
          <w:lang w:val="en-US"/>
        </w:rPr>
        <w:t xml:space="preserve">Interpretation for </w:t>
      </w:r>
      <w:r w:rsidR="008442A4">
        <w:rPr>
          <w:lang w:val="en-US"/>
        </w:rPr>
        <w:t>continuous</w:t>
      </w:r>
      <w:r>
        <w:rPr>
          <w:lang w:val="en-US"/>
        </w:rPr>
        <w:t xml:space="preserve"> attributes</w:t>
      </w:r>
      <w:bookmarkEnd w:id="1307"/>
      <w:bookmarkEnd w:id="1308"/>
      <w:bookmarkEnd w:id="1309"/>
      <w:bookmarkEnd w:id="1310"/>
      <w:bookmarkEnd w:id="1311"/>
      <w:bookmarkEnd w:id="1312"/>
      <w:bookmarkEnd w:id="1313"/>
      <w:bookmarkEnd w:id="1314"/>
      <w:bookmarkEnd w:id="131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6" w:name="_Toc487275150"/>
      <w:bookmarkStart w:id="1317" w:name="_Toc487288037"/>
      <w:bookmarkStart w:id="1318" w:name="_Toc502253727"/>
      <w:bookmarkStart w:id="1319" w:name="_Toc493432965"/>
      <w:bookmarkStart w:id="1320" w:name="_Toc503638618"/>
      <w:bookmarkStart w:id="1321" w:name="_Toc512843350"/>
      <w:bookmarkStart w:id="1322" w:name="_Toc524598019"/>
      <w:bookmarkStart w:id="1323" w:name="_Toc527725288"/>
      <w:bookmarkStart w:id="1324" w:name="_Toc535843120"/>
      <w:r>
        <w:rPr>
          <w:lang w:val="en-US"/>
        </w:rPr>
        <w:t>Multiple secondary data</w:t>
      </w:r>
      <w:bookmarkEnd w:id="1316"/>
      <w:bookmarkEnd w:id="1317"/>
      <w:bookmarkEnd w:id="1318"/>
      <w:bookmarkEnd w:id="1319"/>
      <w:bookmarkEnd w:id="1320"/>
      <w:bookmarkEnd w:id="1321"/>
      <w:bookmarkEnd w:id="1322"/>
      <w:bookmarkEnd w:id="1323"/>
      <w:bookmarkEnd w:id="132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5" w:name="_Toc487275151"/>
      <w:bookmarkStart w:id="1326" w:name="_Toc487288038"/>
      <w:bookmarkStart w:id="1327" w:name="_Toc502253728"/>
      <w:bookmarkStart w:id="1328" w:name="_Toc493432966"/>
      <w:bookmarkStart w:id="1329" w:name="_Toc503638619"/>
      <w:bookmarkStart w:id="1330" w:name="_Toc512843351"/>
      <w:bookmarkStart w:id="1331" w:name="_Toc524598020"/>
      <w:bookmarkStart w:id="1332" w:name="_Toc527725289"/>
      <w:bookmarkStart w:id="1333" w:name="_Toc535843121"/>
      <w:r>
        <w:rPr>
          <w:lang w:val="en-US"/>
        </w:rPr>
        <w:t>Known issues</w:t>
      </w:r>
      <w:bookmarkEnd w:id="1325"/>
      <w:bookmarkEnd w:id="1326"/>
      <w:bookmarkEnd w:id="1327"/>
      <w:bookmarkEnd w:id="1328"/>
      <w:bookmarkEnd w:id="1329"/>
      <w:bookmarkEnd w:id="1330"/>
      <w:bookmarkEnd w:id="1331"/>
      <w:bookmarkEnd w:id="1332"/>
      <w:bookmarkEnd w:id="133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4" w:name="_Toc474158375"/>
      <w:bookmarkStart w:id="1335" w:name="_Toc487275152"/>
      <w:bookmarkStart w:id="1336" w:name="_Toc487288039"/>
      <w:bookmarkStart w:id="1337" w:name="_Toc502253729"/>
      <w:bookmarkStart w:id="1338" w:name="_Toc493432967"/>
      <w:bookmarkStart w:id="1339" w:name="_Toc503638620"/>
      <w:bookmarkStart w:id="1340" w:name="_Toc512843352"/>
      <w:bookmarkStart w:id="1341" w:name="_Toc524598021"/>
      <w:bookmarkStart w:id="1342" w:name="_Toc527725290"/>
      <w:bookmarkStart w:id="1343" w:name="_Toc535843122"/>
      <w:r>
        <w:rPr>
          <w:lang w:val="en-US"/>
        </w:rPr>
        <w:t>Cokriging</w:t>
      </w:r>
      <w:bookmarkEnd w:id="1334"/>
      <w:bookmarkEnd w:id="1335"/>
      <w:bookmarkEnd w:id="1336"/>
      <w:bookmarkEnd w:id="1337"/>
      <w:bookmarkEnd w:id="1338"/>
      <w:bookmarkEnd w:id="1339"/>
      <w:bookmarkEnd w:id="1340"/>
      <w:bookmarkEnd w:id="1341"/>
      <w:bookmarkEnd w:id="1342"/>
      <w:bookmarkEnd w:id="134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4" w:name="_Toc474158376"/>
      <w:bookmarkStart w:id="1345" w:name="_Toc487275153"/>
      <w:bookmarkStart w:id="1346" w:name="_Toc487288040"/>
      <w:bookmarkStart w:id="1347" w:name="_Toc502253730"/>
      <w:bookmarkStart w:id="1348" w:name="_Toc493432968"/>
      <w:bookmarkStart w:id="1349" w:name="_Toc503638621"/>
      <w:bookmarkStart w:id="1350" w:name="_Toc512843353"/>
      <w:bookmarkStart w:id="1351" w:name="_Toc524598022"/>
      <w:bookmarkStart w:id="1352" w:name="_Toc527725291"/>
      <w:bookmarkStart w:id="1353" w:name="_Toc535843123"/>
      <w:r>
        <w:rPr>
          <w:lang w:val="en-US"/>
        </w:rPr>
        <w:t>Cokriging variography</w:t>
      </w:r>
      <w:bookmarkEnd w:id="1344"/>
      <w:bookmarkEnd w:id="1345"/>
      <w:bookmarkEnd w:id="1346"/>
      <w:bookmarkEnd w:id="1347"/>
      <w:bookmarkEnd w:id="1348"/>
      <w:bookmarkEnd w:id="1349"/>
      <w:bookmarkEnd w:id="1350"/>
      <w:bookmarkEnd w:id="1351"/>
      <w:bookmarkEnd w:id="1352"/>
      <w:bookmarkEnd w:id="135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4" w:name="_Toc487275154"/>
      <w:bookmarkStart w:id="1355" w:name="_Toc487288041"/>
      <w:bookmarkStart w:id="1356" w:name="_Toc502253731"/>
      <w:bookmarkStart w:id="1357" w:name="_Toc493432969"/>
      <w:bookmarkStart w:id="1358" w:name="_Toc503638622"/>
      <w:bookmarkStart w:id="1359" w:name="_Toc512843354"/>
      <w:bookmarkStart w:id="1360" w:name="_Toc524598023"/>
      <w:bookmarkStart w:id="1361" w:name="_Toc527725292"/>
      <w:bookmarkStart w:id="1362" w:name="_Toc535843124"/>
      <w:r w:rsidRPr="00347C3F">
        <w:rPr>
          <w:lang w:val="en-US"/>
        </w:rPr>
        <w:t>The Linear Model of Coregionalization (LMC)</w:t>
      </w:r>
      <w:bookmarkEnd w:id="1354"/>
      <w:bookmarkEnd w:id="1355"/>
      <w:bookmarkEnd w:id="1356"/>
      <w:bookmarkEnd w:id="1357"/>
      <w:bookmarkEnd w:id="1358"/>
      <w:bookmarkEnd w:id="1359"/>
      <w:bookmarkEnd w:id="1360"/>
      <w:bookmarkEnd w:id="1361"/>
      <w:bookmarkEnd w:id="136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52C3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52C3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52C3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52C3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52C3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52C3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3" w:name="_Toc503638623"/>
      <w:bookmarkStart w:id="1364" w:name="_Toc512843355"/>
      <w:bookmarkStart w:id="1365" w:name="_Toc524598024"/>
      <w:bookmarkStart w:id="1366" w:name="_Toc527725293"/>
      <w:bookmarkStart w:id="1367" w:name="_Toc535843125"/>
      <w:bookmarkStart w:id="1368" w:name="_Toc487275155"/>
      <w:bookmarkStart w:id="1369" w:name="_Toc487288042"/>
      <w:bookmarkStart w:id="1370" w:name="_Toc502253732"/>
      <w:r>
        <w:rPr>
          <w:lang w:val="en-US"/>
        </w:rPr>
        <w:t xml:space="preserve">Deciding between Full </w:t>
      </w:r>
      <w:r w:rsidR="000B5E77">
        <w:rPr>
          <w:lang w:val="en-US"/>
        </w:rPr>
        <w:t>Cokriging</w:t>
      </w:r>
      <w:r>
        <w:rPr>
          <w:lang w:val="en-US"/>
        </w:rPr>
        <w:t>, MM1 and MM2</w:t>
      </w:r>
      <w:bookmarkEnd w:id="1363"/>
      <w:bookmarkEnd w:id="1364"/>
      <w:bookmarkEnd w:id="1365"/>
      <w:bookmarkEnd w:id="1366"/>
      <w:bookmarkEnd w:id="136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1" w:name="_Ref502480110"/>
      <w:bookmarkStart w:id="137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7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2"/>
    </w:p>
    <w:p w:rsidR="000B5E77" w:rsidRDefault="00585960" w:rsidP="000B5E77">
      <w:pPr>
        <w:pStyle w:val="Ttulo3"/>
        <w:rPr>
          <w:lang w:val="en-US"/>
        </w:rPr>
      </w:pPr>
      <w:bookmarkStart w:id="1373" w:name="_Toc493432970"/>
      <w:bookmarkStart w:id="1374" w:name="_Ref502476449"/>
      <w:bookmarkStart w:id="1375" w:name="_Ref502477404"/>
      <w:bookmarkStart w:id="1376" w:name="_Ref502762387"/>
      <w:bookmarkStart w:id="1377" w:name="_Ref502772873"/>
      <w:bookmarkStart w:id="1378" w:name="_Ref502772880"/>
      <w:bookmarkStart w:id="1379" w:name="_Toc503638624"/>
      <w:bookmarkStart w:id="1380" w:name="_Toc512843356"/>
      <w:bookmarkStart w:id="1381" w:name="_Toc524598025"/>
      <w:bookmarkStart w:id="1382" w:name="_Toc527725294"/>
      <w:bookmarkStart w:id="1383" w:name="_Toc535843126"/>
      <w:r>
        <w:rPr>
          <w:lang w:val="en-US"/>
        </w:rPr>
        <w:t>Full c</w:t>
      </w:r>
      <w:r w:rsidR="000B5E77">
        <w:rPr>
          <w:lang w:val="en-US"/>
        </w:rPr>
        <w:t xml:space="preserve">okriging with </w:t>
      </w:r>
      <w:r w:rsidR="000B5E77" w:rsidRPr="000B5E77">
        <w:rPr>
          <w:rStyle w:val="SourceCodeChar"/>
        </w:rPr>
        <w:t>cokb3d</w:t>
      </w:r>
      <w:bookmarkEnd w:id="1368"/>
      <w:bookmarkEnd w:id="1369"/>
      <w:bookmarkEnd w:id="1370"/>
      <w:bookmarkEnd w:id="1373"/>
      <w:bookmarkEnd w:id="1374"/>
      <w:bookmarkEnd w:id="1375"/>
      <w:bookmarkEnd w:id="1376"/>
      <w:bookmarkEnd w:id="1377"/>
      <w:bookmarkEnd w:id="1378"/>
      <w:bookmarkEnd w:id="1379"/>
      <w:bookmarkEnd w:id="1380"/>
      <w:bookmarkEnd w:id="1381"/>
      <w:bookmarkEnd w:id="1382"/>
      <w:bookmarkEnd w:id="13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5" w:name="_Ref502477953"/>
      <w:bookmarkStart w:id="1386" w:name="_Toc503638625"/>
      <w:bookmarkStart w:id="1387" w:name="_Toc512843357"/>
      <w:bookmarkStart w:id="1388" w:name="_Toc524598026"/>
      <w:bookmarkStart w:id="1389" w:name="_Toc527725295"/>
      <w:bookmarkStart w:id="1390" w:name="_Toc535843127"/>
      <w:bookmarkStart w:id="139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5"/>
      <w:bookmarkEnd w:id="1386"/>
      <w:bookmarkEnd w:id="1387"/>
      <w:bookmarkEnd w:id="1388"/>
      <w:bookmarkEnd w:id="1389"/>
      <w:bookmarkEnd w:id="139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5" w:name="_Toc503638626"/>
      <w:bookmarkStart w:id="1396" w:name="_Toc512843358"/>
      <w:bookmarkStart w:id="1397" w:name="_Toc524598027"/>
      <w:bookmarkStart w:id="1398" w:name="_Toc527725296"/>
      <w:bookmarkStart w:id="1399" w:name="_Toc535843128"/>
      <w:r>
        <w:rPr>
          <w:lang w:val="en-US"/>
        </w:rPr>
        <w:t xml:space="preserve">Issues with </w:t>
      </w:r>
      <w:r w:rsidRPr="006C6AE3">
        <w:rPr>
          <w:rStyle w:val="SourceCodeChar"/>
        </w:rPr>
        <w:t>newcokb3d</w:t>
      </w:r>
      <w:bookmarkEnd w:id="1395"/>
      <w:bookmarkEnd w:id="1396"/>
      <w:bookmarkEnd w:id="1397"/>
      <w:bookmarkEnd w:id="1398"/>
      <w:bookmarkEnd w:id="139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0" w:name="_Toc493432971"/>
      <w:bookmarkStart w:id="1401" w:name="_Toc503638627"/>
      <w:bookmarkStart w:id="1402" w:name="_Ref506391392"/>
      <w:bookmarkStart w:id="1403" w:name="_Toc512843359"/>
      <w:bookmarkStart w:id="1404" w:name="_Toc524598028"/>
      <w:bookmarkStart w:id="1405" w:name="_Toc527725297"/>
      <w:bookmarkStart w:id="1406" w:name="_Toc535843129"/>
      <w:r>
        <w:rPr>
          <w:lang w:val="en-US"/>
        </w:rPr>
        <w:t>Estimation of unvalued cells</w:t>
      </w:r>
      <w:r w:rsidR="000D7E54">
        <w:rPr>
          <w:lang w:val="en-US"/>
        </w:rPr>
        <w:t xml:space="preserve"> of a grid (NDV estimation)</w:t>
      </w:r>
      <w:bookmarkEnd w:id="1391"/>
      <w:bookmarkEnd w:id="1400"/>
      <w:bookmarkEnd w:id="1401"/>
      <w:bookmarkEnd w:id="1402"/>
      <w:bookmarkEnd w:id="1403"/>
      <w:bookmarkEnd w:id="1404"/>
      <w:bookmarkEnd w:id="1405"/>
      <w:bookmarkEnd w:id="14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8" w:name="_Toc474158377"/>
      <w:bookmarkStart w:id="1409" w:name="_Toc487275156"/>
      <w:bookmarkStart w:id="1410" w:name="_Toc487288043"/>
      <w:bookmarkStart w:id="1411" w:name="_Toc502253734"/>
      <w:bookmarkStart w:id="1412" w:name="_Toc493432972"/>
      <w:bookmarkStart w:id="1413" w:name="_Toc503638628"/>
      <w:bookmarkStart w:id="1414" w:name="_Toc512843360"/>
      <w:bookmarkStart w:id="1415" w:name="_Toc524598029"/>
      <w:bookmarkStart w:id="1416" w:name="_Toc527725298"/>
      <w:bookmarkStart w:id="1417"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8"/>
      <w:bookmarkEnd w:id="1409"/>
      <w:bookmarkEnd w:id="1410"/>
      <w:bookmarkEnd w:id="1411"/>
      <w:bookmarkEnd w:id="1412"/>
      <w:bookmarkEnd w:id="1413"/>
      <w:bookmarkEnd w:id="1414"/>
      <w:bookmarkEnd w:id="1415"/>
      <w:bookmarkEnd w:id="1416"/>
      <w:bookmarkEnd w:id="141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8" w:name="_Ref466988920"/>
      <w:bookmarkStart w:id="1419" w:name="_Toc474158378"/>
      <w:bookmarkStart w:id="1420" w:name="_Toc487275157"/>
      <w:bookmarkStart w:id="1421" w:name="_Toc487288044"/>
      <w:r>
        <w:rPr>
          <w:lang w:val="en-US"/>
        </w:rPr>
        <w:t>A third approach is to use a Machine Learning technique to perform a regression.</w:t>
      </w:r>
    </w:p>
    <w:p w:rsidR="00CD71D1" w:rsidRDefault="00CD71D1" w:rsidP="00CD71D1">
      <w:pPr>
        <w:pStyle w:val="Ttulo3"/>
        <w:rPr>
          <w:lang w:val="en-US"/>
        </w:rPr>
      </w:pPr>
      <w:bookmarkStart w:id="1422" w:name="_Toc502253735"/>
      <w:bookmarkStart w:id="1423" w:name="_Toc503638629"/>
      <w:bookmarkStart w:id="1424" w:name="_Toc512843361"/>
      <w:bookmarkStart w:id="1425" w:name="_Toc524598030"/>
      <w:bookmarkStart w:id="1426" w:name="_Toc527725299"/>
      <w:bookmarkStart w:id="1427" w:name="_Toc535843131"/>
      <w:r>
        <w:rPr>
          <w:lang w:val="en-US"/>
        </w:rPr>
        <w:t>Regression with CART</w:t>
      </w:r>
      <w:bookmarkEnd w:id="1422"/>
      <w:bookmarkEnd w:id="1423"/>
      <w:bookmarkEnd w:id="1424"/>
      <w:bookmarkEnd w:id="1425"/>
      <w:bookmarkEnd w:id="1426"/>
      <w:bookmarkEnd w:id="142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8" w:name="_Toc502253736"/>
      <w:bookmarkStart w:id="1429" w:name="_Toc503638630"/>
      <w:bookmarkStart w:id="1430" w:name="_Toc512843362"/>
      <w:bookmarkStart w:id="1431" w:name="_Toc524598031"/>
      <w:bookmarkStart w:id="1432" w:name="_Toc527725300"/>
      <w:bookmarkStart w:id="1433" w:name="_Toc535843132"/>
      <w:r>
        <w:rPr>
          <w:lang w:val="en-US"/>
        </w:rPr>
        <w:t xml:space="preserve">Regression with </w:t>
      </w:r>
      <w:r w:rsidR="00CD71D1">
        <w:rPr>
          <w:lang w:val="en-US"/>
        </w:rPr>
        <w:t>Random Forest (RF)</w:t>
      </w:r>
      <w:bookmarkEnd w:id="1428"/>
      <w:bookmarkEnd w:id="1429"/>
      <w:bookmarkEnd w:id="1430"/>
      <w:bookmarkEnd w:id="1431"/>
      <w:bookmarkEnd w:id="1432"/>
      <w:bookmarkEnd w:id="143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4" w:name="_Ref524529159"/>
      <w:bookmarkStart w:id="1435" w:name="_Toc524598032"/>
      <w:bookmarkStart w:id="1436" w:name="_Toc527725301"/>
      <w:bookmarkStart w:id="1437" w:name="_Toc535843133"/>
      <w:r>
        <w:rPr>
          <w:lang w:val="en-US"/>
        </w:rPr>
        <w:t>Factorial Kriging: filtering variographic structures</w:t>
      </w:r>
      <w:bookmarkEnd w:id="1434"/>
      <w:bookmarkEnd w:id="1435"/>
      <w:bookmarkEnd w:id="1436"/>
      <w:bookmarkEnd w:id="143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4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1" w:name="_Ref524500939"/>
      <w:bookmarkStart w:id="1442" w:name="_Toc524598033"/>
      <w:bookmarkStart w:id="1443" w:name="_Toc527725302"/>
      <w:bookmarkStart w:id="1444" w:name="_Toc535843134"/>
      <w:r>
        <w:rPr>
          <w:lang w:val="en-US"/>
        </w:rPr>
        <w:t>Choosing a minimum distance between samples</w:t>
      </w:r>
      <w:bookmarkEnd w:id="1441"/>
      <w:bookmarkEnd w:id="1442"/>
      <w:bookmarkEnd w:id="1443"/>
      <w:bookmarkEnd w:id="144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6" w:name="_Toc502253737"/>
      <w:bookmarkStart w:id="1447" w:name="_Toc493432973"/>
      <w:bookmarkStart w:id="1448" w:name="_Toc503638631"/>
      <w:bookmarkStart w:id="1449" w:name="_Toc512843363"/>
      <w:bookmarkStart w:id="1450" w:name="_Ref521757821"/>
      <w:bookmarkStart w:id="1451" w:name="_Toc524598034"/>
      <w:bookmarkStart w:id="1452" w:name="_Toc527725303"/>
      <w:bookmarkStart w:id="1453" w:name="_Toc535843135"/>
      <w:r>
        <w:rPr>
          <w:lang w:val="en-US"/>
        </w:rPr>
        <w:t>Simulation</w:t>
      </w:r>
      <w:bookmarkEnd w:id="1418"/>
      <w:bookmarkEnd w:id="1419"/>
      <w:bookmarkEnd w:id="1420"/>
      <w:bookmarkEnd w:id="1421"/>
      <w:bookmarkEnd w:id="1446"/>
      <w:bookmarkEnd w:id="1447"/>
      <w:bookmarkEnd w:id="1448"/>
      <w:bookmarkEnd w:id="1449"/>
      <w:bookmarkEnd w:id="1450"/>
      <w:bookmarkEnd w:id="1451"/>
      <w:bookmarkEnd w:id="1452"/>
      <w:bookmarkEnd w:id="145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4" w:name="_Toc502253738"/>
      <w:bookmarkStart w:id="1455" w:name="_Toc503638632"/>
      <w:bookmarkStart w:id="1456" w:name="_Toc512843364"/>
      <w:bookmarkStart w:id="1457" w:name="_Toc524598035"/>
      <w:bookmarkStart w:id="1458" w:name="_Ref525638384"/>
      <w:bookmarkStart w:id="1459" w:name="_Toc527725304"/>
      <w:bookmarkStart w:id="1460" w:name="_Toc535843136"/>
      <w:r>
        <w:rPr>
          <w:lang w:val="en-US"/>
        </w:rPr>
        <w:t>Sequential Gaussian Simulation</w:t>
      </w:r>
      <w:r w:rsidR="00F42043">
        <w:rPr>
          <w:lang w:val="en-US"/>
        </w:rPr>
        <w:t xml:space="preserve"> (SGSIM)</w:t>
      </w:r>
      <w:bookmarkEnd w:id="1454"/>
      <w:bookmarkEnd w:id="1455"/>
      <w:bookmarkEnd w:id="1456"/>
      <w:bookmarkEnd w:id="1457"/>
      <w:bookmarkEnd w:id="1458"/>
      <w:bookmarkEnd w:id="1459"/>
      <w:bookmarkEnd w:id="146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61"/>
      <w:r w:rsidRPr="00DB3B72">
        <w:rPr>
          <w:lang w:val="en-US"/>
        </w:rPr>
        <w:t xml:space="preserve"> The sequential Gaussian simulation dialog.</w:t>
      </w:r>
    </w:p>
    <w:p w:rsidR="00FD2428" w:rsidRDefault="00FD2428" w:rsidP="00FD2428">
      <w:pPr>
        <w:pStyle w:val="Ttulo3"/>
        <w:rPr>
          <w:lang w:val="en-US"/>
        </w:rPr>
      </w:pPr>
      <w:bookmarkStart w:id="1462" w:name="_Toc502253739"/>
      <w:bookmarkStart w:id="1463" w:name="_Toc503638633"/>
      <w:bookmarkStart w:id="1464" w:name="_Toc512843365"/>
      <w:bookmarkStart w:id="1465" w:name="_Toc524598036"/>
      <w:bookmarkStart w:id="1466" w:name="_Ref525629570"/>
      <w:bookmarkStart w:id="1467" w:name="_Toc527725305"/>
      <w:bookmarkStart w:id="1468" w:name="_Toc535843137"/>
      <w:r>
        <w:rPr>
          <w:lang w:val="en-US"/>
        </w:rPr>
        <w:t>Validating the simulation</w:t>
      </w:r>
      <w:bookmarkEnd w:id="1462"/>
      <w:bookmarkEnd w:id="1463"/>
      <w:bookmarkEnd w:id="1464"/>
      <w:bookmarkEnd w:id="1465"/>
      <w:bookmarkEnd w:id="1466"/>
      <w:bookmarkEnd w:id="1467"/>
      <w:bookmarkEnd w:id="146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7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1" w:name="_Toc502253740"/>
      <w:bookmarkStart w:id="1472" w:name="_Toc503638634"/>
      <w:bookmarkStart w:id="1473" w:name="_Toc512843366"/>
      <w:bookmarkStart w:id="1474" w:name="_Toc524598037"/>
      <w:bookmarkStart w:id="1475" w:name="_Ref525629572"/>
      <w:bookmarkStart w:id="1476" w:name="_Toc527725306"/>
      <w:bookmarkStart w:id="1477" w:name="_Toc535843138"/>
      <w:r w:rsidRPr="00C00469">
        <w:rPr>
          <w:lang w:val="en-US"/>
        </w:rPr>
        <w:t>Assessing</w:t>
      </w:r>
      <w:r>
        <w:t xml:space="preserve"> </w:t>
      </w:r>
      <w:r w:rsidRPr="00C00469">
        <w:rPr>
          <w:lang w:val="en-US"/>
        </w:rPr>
        <w:t>uncertainty</w:t>
      </w:r>
      <w:bookmarkEnd w:id="1471"/>
      <w:bookmarkEnd w:id="1472"/>
      <w:bookmarkEnd w:id="1473"/>
      <w:bookmarkEnd w:id="1474"/>
      <w:bookmarkEnd w:id="1475"/>
      <w:bookmarkEnd w:id="1476"/>
      <w:bookmarkEnd w:id="147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8" w:name="_Toc535843139"/>
      <w:r>
        <w:rPr>
          <w:lang w:val="en-US"/>
        </w:rPr>
        <w:t>Sequential Indicator Simulation (SISIM)</w:t>
      </w:r>
      <w:bookmarkEnd w:id="1478"/>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9" w:name="_Toc535843140"/>
      <w:r>
        <w:rPr>
          <w:lang w:val="en-US"/>
        </w:rPr>
        <w:t>Choosing a SISIM routine</w:t>
      </w:r>
      <w:bookmarkEnd w:id="147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0" w:name="_Ref525895513"/>
      <w:bookmarkStart w:id="1481" w:name="_Toc535843141"/>
      <w:r>
        <w:rPr>
          <w:lang w:val="en-US"/>
        </w:rPr>
        <w:t>SISIM</w:t>
      </w:r>
      <w:bookmarkEnd w:id="1480"/>
      <w:r>
        <w:rPr>
          <w:lang w:val="en-US"/>
        </w:rPr>
        <w:t xml:space="preserve"> with the </w:t>
      </w:r>
      <w:r w:rsidRPr="00B6328B">
        <w:rPr>
          <w:rStyle w:val="SourceCodeChar"/>
        </w:rPr>
        <w:t>sisim</w:t>
      </w:r>
      <w:r w:rsidRPr="00FE1BCB">
        <w:rPr>
          <w:lang w:val="en-US"/>
        </w:rPr>
        <w:t xml:space="preserve"> routine</w:t>
      </w:r>
      <w:bookmarkEnd w:id="1481"/>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2"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2"/>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3"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3"/>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4"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4"/>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5"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5"/>
      <w:r w:rsidRPr="00511580">
        <w:rPr>
          <w:lang w:val="en-US"/>
        </w:rPr>
        <w:t xml:space="preserve"> Example of SISIM realization (continuous variable).</w:t>
      </w:r>
    </w:p>
    <w:p w:rsidR="00F81E5E" w:rsidRDefault="00F81E5E" w:rsidP="00F81E5E">
      <w:pPr>
        <w:pStyle w:val="Ttulo3"/>
        <w:rPr>
          <w:lang w:val="en-US"/>
        </w:rPr>
      </w:pPr>
      <w:bookmarkStart w:id="1486" w:name="_Toc535843142"/>
      <w:r>
        <w:rPr>
          <w:lang w:val="en-US"/>
        </w:rPr>
        <w:t xml:space="preserve">SISIM with the </w:t>
      </w:r>
      <w:r w:rsidRPr="00C0533B">
        <w:rPr>
          <w:rStyle w:val="SourceCodeChar"/>
        </w:rPr>
        <w:t>sisim_gs</w:t>
      </w:r>
      <w:r>
        <w:rPr>
          <w:lang w:val="en-US"/>
        </w:rPr>
        <w:t xml:space="preserve"> routine</w:t>
      </w:r>
      <w:bookmarkEnd w:id="148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7" w:name="_Ref526239525"/>
      <w:bookmarkStart w:id="148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7"/>
      <w:bookmarkEnd w:id="148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9" w:name="_Toc535843143"/>
      <w:r>
        <w:rPr>
          <w:lang w:val="en-US"/>
        </w:rPr>
        <w:t xml:space="preserve">SISIM with the </w:t>
      </w:r>
      <w:r w:rsidRPr="00FE1BCB">
        <w:rPr>
          <w:rStyle w:val="SourceCodeChar"/>
        </w:rPr>
        <w:t>sisim_lm</w:t>
      </w:r>
      <w:r>
        <w:rPr>
          <w:lang w:val="en-US"/>
        </w:rPr>
        <w:t xml:space="preserve"> routine</w:t>
      </w:r>
      <w:bookmarkEnd w:id="1489"/>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0" w:name="_Ref526260684"/>
      <w:bookmarkStart w:id="149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90"/>
      <w:bookmarkEnd w:id="1491"/>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3" w:name="_Toc535843144"/>
      <w:r>
        <w:rPr>
          <w:lang w:val="en-US"/>
        </w:rPr>
        <w:t>Validating the simulation</w:t>
      </w:r>
      <w:bookmarkEnd w:id="149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4" w:name="_Toc535843145"/>
      <w:r>
        <w:rPr>
          <w:lang w:val="en-US"/>
        </w:rPr>
        <w:lastRenderedPageBreak/>
        <w:t>Assessing uncertainty</w:t>
      </w:r>
      <w:bookmarkEnd w:id="149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F81E5E">
      <w:pPr>
        <w:jc w:val="both"/>
        <w:rPr>
          <w:lang w:val="en-US"/>
        </w:rPr>
      </w:pPr>
      <w:r>
        <w:rPr>
          <w:lang w:val="en-US"/>
        </w:rPr>
        <w:t>MCRF is a simulation for categorical varia</w:t>
      </w:r>
      <w:bookmarkStart w:id="1495" w:name="_GoBack"/>
      <w:bookmarkEnd w:id="1495"/>
      <w:r>
        <w:rPr>
          <w:lang w:val="en-US"/>
        </w:rPr>
        <w:t>bles.</w:t>
      </w:r>
    </w:p>
    <w:p w:rsidR="004976FE" w:rsidRDefault="004976FE" w:rsidP="004976FE">
      <w:pPr>
        <w:pStyle w:val="Ttulo1"/>
        <w:rPr>
          <w:lang w:val="en-US"/>
        </w:rPr>
      </w:pPr>
      <w:bookmarkStart w:id="1496" w:name="_Toc527725307"/>
      <w:bookmarkStart w:id="1497" w:name="_Toc535843146"/>
      <w:bookmarkStart w:id="1498" w:name="_Ref5109232"/>
      <w:r>
        <w:rPr>
          <w:lang w:val="en-US"/>
        </w:rPr>
        <w:t>The GeoGrid</w:t>
      </w:r>
      <w:bookmarkEnd w:id="1496"/>
      <w:bookmarkEnd w:id="1497"/>
      <w:bookmarkEnd w:id="1498"/>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9"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9"/>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0" w:name="_Toc527725308"/>
      <w:bookmarkStart w:id="1501" w:name="_Toc535843147"/>
      <w:r>
        <w:rPr>
          <w:lang w:val="en-US"/>
        </w:rPr>
        <w:t>Implementation</w:t>
      </w:r>
      <w:bookmarkEnd w:id="1500"/>
      <w:bookmarkEnd w:id="1501"/>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02"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502"/>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3" w:name="_Toc527725309"/>
      <w:bookmarkStart w:id="1504" w:name="_Toc535843148"/>
      <w:r>
        <w:rPr>
          <w:lang w:val="en-US"/>
        </w:rPr>
        <w:t>Face vertex order</w:t>
      </w:r>
      <w:bookmarkEnd w:id="1503"/>
      <w:bookmarkEnd w:id="15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5" w:name="_Ref527703229"/>
      <w:bookmarkStart w:id="1506" w:name="_Toc527725310"/>
      <w:bookmarkStart w:id="1507" w:name="_Toc535843149"/>
      <w:r>
        <w:rPr>
          <w:lang w:val="en-US"/>
        </w:rPr>
        <w:t>Mesh file format</w:t>
      </w:r>
      <w:bookmarkEnd w:id="1505"/>
      <w:bookmarkEnd w:id="1506"/>
      <w:bookmarkEnd w:id="1507"/>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8" w:name="_Ref527278262"/>
      <w:bookmarkStart w:id="1509" w:name="_Toc527725311"/>
      <w:bookmarkStart w:id="1510" w:name="_Toc535843150"/>
      <w:r>
        <w:rPr>
          <w:lang w:val="en-US"/>
        </w:rPr>
        <w:t>Constructors</w:t>
      </w:r>
      <w:bookmarkEnd w:id="1508"/>
      <w:bookmarkEnd w:id="1509"/>
      <w:bookmarkEnd w:id="151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11"/>
      <w:r w:rsidRPr="00A22621">
        <w:rPr>
          <w:lang w:val="en-US"/>
        </w:rPr>
        <w:t xml:space="preserve"> How a GeoGrid appears in the project tree.</w:t>
      </w:r>
    </w:p>
    <w:p w:rsidR="004976FE" w:rsidRDefault="004976FE" w:rsidP="004976FE">
      <w:pPr>
        <w:pStyle w:val="Ttulo3"/>
        <w:rPr>
          <w:lang w:val="en-US"/>
        </w:rPr>
      </w:pPr>
      <w:bookmarkStart w:id="1512" w:name="_Toc527725312"/>
      <w:bookmarkStart w:id="1513" w:name="_Toc535843151"/>
      <w:bookmarkStart w:id="1514" w:name="_Ref3804297"/>
      <w:r>
        <w:rPr>
          <w:lang w:val="en-US"/>
        </w:rPr>
        <w:t>Proportional between top and base levels</w:t>
      </w:r>
      <w:bookmarkEnd w:id="1512"/>
      <w:bookmarkEnd w:id="1513"/>
      <w:bookmarkEnd w:id="1514"/>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5"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5"/>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6"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6"/>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7" w:name="_Toc527725313"/>
      <w:bookmarkStart w:id="1518" w:name="_Toc535843152"/>
      <w:r>
        <w:rPr>
          <w:lang w:val="en-US"/>
        </w:rPr>
        <w:lastRenderedPageBreak/>
        <w:t>(TODO) Importing mesh geometry</w:t>
      </w:r>
      <w:bookmarkEnd w:id="1517"/>
      <w:bookmarkEnd w:id="151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9" w:name="_Toc527725314"/>
      <w:bookmarkStart w:id="1520" w:name="_Toc535843153"/>
      <w:r>
        <w:rPr>
          <w:lang w:val="en-US"/>
        </w:rPr>
        <w:t>Unfolding</w:t>
      </w:r>
      <w:bookmarkEnd w:id="1519"/>
      <w:bookmarkEnd w:id="152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21"/>
      <w:r w:rsidRPr="00530B01">
        <w:rPr>
          <w:lang w:val="en-US"/>
        </w:rPr>
        <w:t xml:space="preserve"> Illustration of the unfolding process</w:t>
      </w:r>
    </w:p>
    <w:p w:rsidR="004976FE" w:rsidRDefault="004976FE" w:rsidP="004976FE">
      <w:pPr>
        <w:jc w:val="both"/>
        <w:rPr>
          <w:lang w:val="en-US"/>
        </w:rPr>
      </w:pPr>
      <w:bookmarkStart w:id="152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3"/>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24" w:name="_Toc535843154"/>
      <w:r>
        <w:rPr>
          <w:lang w:val="en-US"/>
        </w:rPr>
        <w:t>Accounting for cell volume bias</w:t>
      </w:r>
      <w:bookmarkEnd w:id="152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6" w:name="_Toc524598038"/>
      <w:bookmarkStart w:id="1527" w:name="_Toc527725315"/>
      <w:bookmarkStart w:id="1528" w:name="_Toc535843155"/>
      <w:r>
        <w:rPr>
          <w:lang w:val="en-US"/>
        </w:rPr>
        <w:t>Advanced geomodeling methods</w:t>
      </w:r>
      <w:bookmarkEnd w:id="1522"/>
      <w:bookmarkEnd w:id="1526"/>
      <w:bookmarkEnd w:id="1527"/>
      <w:bookmarkEnd w:id="1528"/>
    </w:p>
    <w:p w:rsidR="00056AC7" w:rsidRDefault="00056AC7" w:rsidP="00056AC7">
      <w:pPr>
        <w:pStyle w:val="Ttulo2"/>
        <w:rPr>
          <w:lang w:val="en-US"/>
        </w:rPr>
      </w:pPr>
      <w:bookmarkStart w:id="1529" w:name="_Toc524598039"/>
      <w:bookmarkStart w:id="1530" w:name="_Toc527725316"/>
      <w:bookmarkStart w:id="1531" w:name="_Toc535843156"/>
      <w:r>
        <w:rPr>
          <w:lang w:val="en-US"/>
        </w:rPr>
        <w:t>Variographic Decomposition</w:t>
      </w:r>
      <w:bookmarkEnd w:id="1529"/>
      <w:bookmarkEnd w:id="1530"/>
      <w:bookmarkEnd w:id="153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3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3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3"/>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5" w:name="_Toc512843368"/>
      <w:bookmarkStart w:id="1536" w:name="_Toc524598040"/>
      <w:bookmarkStart w:id="1537" w:name="_Toc527725317"/>
      <w:bookmarkStart w:id="1538" w:name="_Toc535843157"/>
      <w:r>
        <w:rPr>
          <w:lang w:val="en-US"/>
        </w:rPr>
        <w:t xml:space="preserve">(WIP) </w:t>
      </w:r>
      <w:r w:rsidR="005F62AC">
        <w:rPr>
          <w:lang w:val="en-US"/>
        </w:rPr>
        <w:t>Fast FK-less filtering with variographic structures</w:t>
      </w:r>
      <w:bookmarkEnd w:id="1535"/>
      <w:bookmarkEnd w:id="1536"/>
      <w:bookmarkEnd w:id="1537"/>
      <w:bookmarkEnd w:id="153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0" w:name="_Toc502253741"/>
      <w:bookmarkStart w:id="1541" w:name="_Toc493432975"/>
      <w:bookmarkStart w:id="1542" w:name="_Toc503638635"/>
      <w:bookmarkStart w:id="1543" w:name="_Toc512843369"/>
      <w:bookmarkStart w:id="1544" w:name="_Toc524598041"/>
      <w:bookmarkStart w:id="1545" w:name="_Toc527725318"/>
      <w:bookmarkStart w:id="1546" w:name="_Toc535843158"/>
      <w:r>
        <w:rPr>
          <w:lang w:val="en-US"/>
        </w:rPr>
        <w:t>Tools</w:t>
      </w:r>
      <w:bookmarkEnd w:id="1540"/>
      <w:bookmarkEnd w:id="1541"/>
      <w:bookmarkEnd w:id="1542"/>
      <w:bookmarkEnd w:id="1543"/>
      <w:bookmarkEnd w:id="1544"/>
      <w:bookmarkEnd w:id="1545"/>
      <w:bookmarkEnd w:id="1546"/>
    </w:p>
    <w:p w:rsidR="009D6090" w:rsidRDefault="009D6090" w:rsidP="009D6090">
      <w:pPr>
        <w:pStyle w:val="Ttulo2"/>
        <w:rPr>
          <w:lang w:val="en-US"/>
        </w:rPr>
      </w:pPr>
      <w:bookmarkStart w:id="1547" w:name="_Ref492577401"/>
      <w:bookmarkStart w:id="1548" w:name="_Toc502253742"/>
      <w:bookmarkStart w:id="1549" w:name="_Toc493432976"/>
      <w:bookmarkStart w:id="1550" w:name="_Toc503638636"/>
      <w:bookmarkStart w:id="1551" w:name="_Toc512843370"/>
      <w:bookmarkStart w:id="1552" w:name="_Toc524598042"/>
      <w:bookmarkStart w:id="1553" w:name="_Toc527725319"/>
      <w:bookmarkStart w:id="1554" w:name="_Toc535843159"/>
      <w:r>
        <w:rPr>
          <w:lang w:val="en-US"/>
        </w:rPr>
        <w:t>Image Jockey (Fourier image manipulation)</w:t>
      </w:r>
      <w:bookmarkEnd w:id="1547"/>
      <w:bookmarkEnd w:id="1548"/>
      <w:bookmarkEnd w:id="1549"/>
      <w:bookmarkEnd w:id="1550"/>
      <w:bookmarkEnd w:id="1551"/>
      <w:bookmarkEnd w:id="1552"/>
      <w:bookmarkEnd w:id="1553"/>
      <w:bookmarkEnd w:id="155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6" w:name="_Toc512843371"/>
      <w:bookmarkStart w:id="1557" w:name="_Toc524598043"/>
      <w:bookmarkStart w:id="1558" w:name="_Toc527725320"/>
      <w:bookmarkStart w:id="1559" w:name="_Toc535843160"/>
      <w:r>
        <w:rPr>
          <w:lang w:val="en-US"/>
        </w:rPr>
        <w:lastRenderedPageBreak/>
        <w:t>SVD analysis of spatial frequency spectra</w:t>
      </w:r>
      <w:bookmarkEnd w:id="1556"/>
      <w:bookmarkEnd w:id="1557"/>
      <w:bookmarkEnd w:id="1558"/>
      <w:bookmarkEnd w:id="1559"/>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0" w:name="_Toc474158380"/>
      <w:bookmarkStart w:id="1561" w:name="_Toc487275159"/>
      <w:bookmarkStart w:id="1562" w:name="_Toc487288046"/>
      <w:bookmarkStart w:id="1563" w:name="_Toc502253743"/>
      <w:bookmarkStart w:id="1564" w:name="_Toc493432977"/>
      <w:bookmarkStart w:id="1565" w:name="_Toc503638637"/>
      <w:bookmarkStart w:id="1566" w:name="_Toc512843372"/>
      <w:bookmarkStart w:id="1567" w:name="_Toc524598044"/>
      <w:bookmarkStart w:id="1568" w:name="_Toc527725321"/>
      <w:bookmarkStart w:id="1569" w:name="_Toc535843161"/>
      <w:r>
        <w:rPr>
          <w:lang w:val="en-US"/>
        </w:rPr>
        <w:t>Advanced topics</w:t>
      </w:r>
      <w:bookmarkEnd w:id="1560"/>
      <w:bookmarkEnd w:id="1561"/>
      <w:bookmarkEnd w:id="1562"/>
      <w:bookmarkEnd w:id="1563"/>
      <w:bookmarkEnd w:id="1564"/>
      <w:bookmarkEnd w:id="1565"/>
      <w:bookmarkEnd w:id="1566"/>
      <w:bookmarkEnd w:id="1567"/>
      <w:bookmarkEnd w:id="1568"/>
      <w:bookmarkEnd w:id="156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0" w:name="_Toc474158381"/>
      <w:bookmarkStart w:id="1571" w:name="_Toc487275160"/>
      <w:bookmarkStart w:id="1572" w:name="_Toc487288047"/>
      <w:bookmarkStart w:id="1573" w:name="_Toc502253744"/>
      <w:bookmarkStart w:id="1574" w:name="_Toc493432978"/>
      <w:bookmarkStart w:id="1575" w:name="_Toc503638638"/>
      <w:bookmarkStart w:id="1576" w:name="_Toc512843373"/>
      <w:bookmarkStart w:id="1577" w:name="_Toc524598045"/>
      <w:bookmarkStart w:id="1578" w:name="_Toc527725322"/>
      <w:bookmarkStart w:id="1579" w:name="_Toc535843162"/>
      <w:r>
        <w:rPr>
          <w:lang w:val="en-US"/>
        </w:rPr>
        <w:t xml:space="preserve">(CONSIDERING) </w:t>
      </w:r>
      <w:r w:rsidR="009F7941">
        <w:rPr>
          <w:lang w:val="en-US"/>
        </w:rPr>
        <w:t>Workflows</w:t>
      </w:r>
      <w:bookmarkEnd w:id="1570"/>
      <w:bookmarkEnd w:id="1571"/>
      <w:bookmarkEnd w:id="1572"/>
      <w:bookmarkEnd w:id="1573"/>
      <w:bookmarkEnd w:id="1574"/>
      <w:bookmarkEnd w:id="1575"/>
      <w:bookmarkEnd w:id="1576"/>
      <w:bookmarkEnd w:id="1577"/>
      <w:bookmarkEnd w:id="1578"/>
      <w:bookmarkEnd w:id="157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0" w:name="_Ref466988839"/>
      <w:bookmarkStart w:id="1581" w:name="_Toc474158382"/>
      <w:bookmarkStart w:id="1582" w:name="_Toc487275161"/>
      <w:bookmarkStart w:id="1583" w:name="_Toc487288048"/>
      <w:bookmarkStart w:id="1584" w:name="_Toc502253745"/>
      <w:bookmarkStart w:id="1585" w:name="_Toc493432979"/>
      <w:bookmarkStart w:id="1586" w:name="_Toc503638639"/>
      <w:bookmarkStart w:id="1587" w:name="_Toc512843374"/>
      <w:bookmarkStart w:id="1588" w:name="_Toc524598046"/>
      <w:bookmarkStart w:id="1589" w:name="_Toc527725323"/>
      <w:bookmarkStart w:id="1590" w:name="_Toc535843163"/>
      <w:r>
        <w:rPr>
          <w:lang w:val="en-US"/>
        </w:rPr>
        <w:t xml:space="preserve">(CONSIDERING) </w:t>
      </w:r>
      <w:r w:rsidR="009F7941">
        <w:rPr>
          <w:lang w:val="en-US"/>
        </w:rPr>
        <w:t>Extending GammaRay</w:t>
      </w:r>
      <w:bookmarkEnd w:id="1580"/>
      <w:bookmarkEnd w:id="1581"/>
      <w:bookmarkEnd w:id="1582"/>
      <w:bookmarkEnd w:id="1583"/>
      <w:bookmarkEnd w:id="1584"/>
      <w:bookmarkEnd w:id="1585"/>
      <w:bookmarkEnd w:id="1586"/>
      <w:bookmarkEnd w:id="1587"/>
      <w:bookmarkEnd w:id="1588"/>
      <w:bookmarkEnd w:id="1589"/>
      <w:bookmarkEnd w:id="159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91" w:name="_Toc527725324"/>
      <w:bookmarkStart w:id="1592" w:name="_Toc535843164"/>
      <w:r>
        <w:rPr>
          <w:lang w:val="en-US"/>
        </w:rPr>
        <w:t>Acknowledgements</w:t>
      </w:r>
      <w:bookmarkEnd w:id="1591"/>
      <w:bookmarkEnd w:id="159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3" w:name="_Toc474158383"/>
      <w:bookmarkStart w:id="1594" w:name="_Toc487275162"/>
      <w:bookmarkStart w:id="1595" w:name="_Toc487288049"/>
      <w:bookmarkStart w:id="1596" w:name="_Toc502253746"/>
      <w:bookmarkStart w:id="1597" w:name="_Toc493432980"/>
      <w:bookmarkStart w:id="1598" w:name="_Toc503638640"/>
      <w:bookmarkStart w:id="1599" w:name="_Toc512843375"/>
      <w:bookmarkStart w:id="1600" w:name="_Toc524598047"/>
      <w:bookmarkStart w:id="1601" w:name="_Toc527725325"/>
      <w:bookmarkStart w:id="1602" w:name="_Toc535843165"/>
      <w:r w:rsidRPr="00F81E5E">
        <w:rPr>
          <w:lang w:val="en-US"/>
        </w:rPr>
        <w:t xml:space="preserve">(WIP) </w:t>
      </w:r>
      <w:r w:rsidR="00E44024" w:rsidRPr="00F81E5E">
        <w:rPr>
          <w:lang w:val="en-US"/>
        </w:rPr>
        <w:t>References</w:t>
      </w:r>
      <w:bookmarkEnd w:id="1593"/>
      <w:bookmarkEnd w:id="1594"/>
      <w:bookmarkEnd w:id="1595"/>
      <w:bookmarkEnd w:id="1596"/>
      <w:bookmarkEnd w:id="1597"/>
      <w:bookmarkEnd w:id="1598"/>
      <w:bookmarkEnd w:id="1599"/>
      <w:bookmarkEnd w:id="1600"/>
      <w:bookmarkEnd w:id="1601"/>
      <w:bookmarkEnd w:id="1602"/>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6"/>
      <w:footerReference w:type="default" r:id="rId23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2C37" w:rsidRDefault="00B52C37" w:rsidP="003172BA">
      <w:pPr>
        <w:spacing w:after="0" w:line="240" w:lineRule="auto"/>
      </w:pPr>
      <w:r>
        <w:separator/>
      </w:r>
    </w:p>
  </w:endnote>
  <w:endnote w:type="continuationSeparator" w:id="0">
    <w:p w:rsidR="00B52C37" w:rsidRDefault="00B52C37" w:rsidP="003172BA">
      <w:pPr>
        <w:spacing w:after="0" w:line="240" w:lineRule="auto"/>
      </w:pPr>
      <w:r>
        <w:continuationSeparator/>
      </w:r>
    </w:p>
  </w:endnote>
  <w:endnote w:type="continuationNotice" w:id="1">
    <w:p w:rsidR="00B52C37" w:rsidRDefault="00B52C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2E7563" w:rsidRDefault="002E7563">
        <w:pPr>
          <w:pStyle w:val="Rodap"/>
          <w:jc w:val="center"/>
        </w:pPr>
        <w:r>
          <w:fldChar w:fldCharType="begin"/>
        </w:r>
        <w:r>
          <w:instrText>PAGE   \* MERGEFORMAT</w:instrText>
        </w:r>
        <w:r>
          <w:fldChar w:fldCharType="separate"/>
        </w:r>
        <w:r w:rsidR="00B8278D">
          <w:rPr>
            <w:noProof/>
          </w:rPr>
          <w:t>144</w:t>
        </w:r>
        <w:r>
          <w:fldChar w:fldCharType="end"/>
        </w:r>
      </w:p>
    </w:sdtContent>
  </w:sdt>
  <w:p w:rsidR="002E7563" w:rsidRDefault="002E756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2C37" w:rsidRDefault="00B52C37" w:rsidP="003172BA">
      <w:pPr>
        <w:spacing w:after="0" w:line="240" w:lineRule="auto"/>
      </w:pPr>
      <w:r>
        <w:separator/>
      </w:r>
    </w:p>
  </w:footnote>
  <w:footnote w:type="continuationSeparator" w:id="0">
    <w:p w:rsidR="00B52C37" w:rsidRDefault="00B52C37" w:rsidP="003172BA">
      <w:pPr>
        <w:spacing w:after="0" w:line="240" w:lineRule="auto"/>
      </w:pPr>
      <w:r>
        <w:continuationSeparator/>
      </w:r>
    </w:p>
  </w:footnote>
  <w:footnote w:type="continuationNotice" w:id="1">
    <w:p w:rsidR="00B52C37" w:rsidRDefault="00B52C37">
      <w:pPr>
        <w:spacing w:after="0" w:line="240" w:lineRule="auto"/>
      </w:pPr>
    </w:p>
  </w:footnote>
  <w:footnote w:id="2">
    <w:p w:rsidR="002E7563" w:rsidRPr="00EC3EA0" w:rsidRDefault="002E756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2E7563" w:rsidRPr="00C178AC" w:rsidRDefault="002E756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2E7563" w:rsidRPr="00C178AC" w:rsidRDefault="002E7563">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2E7563" w:rsidRPr="00CB0484" w:rsidRDefault="002E756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563" w:rsidRDefault="002E756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563"/>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2C37"/>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hyperlink" Target="https://www.mail-archive.com/ai-geostats@jrc.it/msg02054.html" TargetMode="External"/><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header" Target="head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C00A4-6476-413B-8D8F-4D2A508D4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76</TotalTime>
  <Pages>148</Pages>
  <Words>46907</Words>
  <Characters>253301</Characters>
  <Application>Microsoft Office Word</Application>
  <DocSecurity>0</DocSecurity>
  <Lines>2110</Lines>
  <Paragraphs>5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9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87</cp:revision>
  <cp:lastPrinted>2018-09-19T22:42:00Z</cp:lastPrinted>
  <dcterms:created xsi:type="dcterms:W3CDTF">2016-07-19T11:12:00Z</dcterms:created>
  <dcterms:modified xsi:type="dcterms:W3CDTF">2019-05-29T15:42:00Z</dcterms:modified>
</cp:coreProperties>
</file>